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429199A5" w14:textId="2DA9D086" w:rsidR="0075044D" w:rsidRPr="00CE5B86" w:rsidRDefault="00087892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894711" wp14:editId="62903E05">
                <wp:simplePos x="0" y="0"/>
                <wp:positionH relativeFrom="column">
                  <wp:posOffset>-218440</wp:posOffset>
                </wp:positionH>
                <wp:positionV relativeFrom="paragraph">
                  <wp:posOffset>-349250</wp:posOffset>
                </wp:positionV>
                <wp:extent cx="164592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702A7" w14:textId="27039C33" w:rsidR="00D843CA" w:rsidRDefault="00D843CA" w:rsidP="006A404F">
                            <w:pPr>
                              <w:jc w:val="center"/>
                            </w:pPr>
                            <w:r>
                              <w:t>Template for the following:</w:t>
                            </w:r>
                          </w:p>
                          <w:p w14:paraId="2BF48D50" w14:textId="595532CC" w:rsidR="00D843CA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Science, Social Studies, CTE, World Languages,</w:t>
                            </w:r>
                          </w:p>
                          <w:p w14:paraId="462B3FFB" w14:textId="6376D0A5" w:rsidR="00087892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HPELW, Fine Arts</w:t>
                            </w:r>
                            <w:r w:rsidR="00FF6966">
                              <w:rPr>
                                <w:sz w:val="16"/>
                                <w:szCs w:val="16"/>
                              </w:rPr>
                              <w:t>, JROT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2pt;margin-top:-27.5pt;width:129.6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" stroked="f">
                <v:textbox style="mso-fit-shape-to-text:t">
                  <w:txbxContent>
                    <w:p w14:paraId="1D3702A7" w14:textId="27039C33" w:rsidR="00D843CA" w:rsidRDefault="00D843CA" w:rsidP="006A404F">
                      <w:pPr>
                        <w:jc w:val="center"/>
                      </w:pPr>
                      <w:r>
                        <w:t>Template for the following:</w:t>
                      </w:r>
                    </w:p>
                    <w:p w14:paraId="2BF48D50" w14:textId="595532CC" w:rsidR="00D843CA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Science, Social Studies, CTE, World Languages,</w:t>
                      </w:r>
                    </w:p>
                    <w:p w14:paraId="462B3FFB" w14:textId="6376D0A5" w:rsidR="00087892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HPELW, Fine Arts</w:t>
                      </w:r>
                      <w:r w:rsidR="00FF6966">
                        <w:rPr>
                          <w:sz w:val="16"/>
                          <w:szCs w:val="16"/>
                        </w:rPr>
                        <w:t>, JROTC</w:t>
                      </w:r>
                    </w:p>
                  </w:txbxContent>
                </v:textbox>
              </v:shape>
            </w:pict>
          </mc:Fallback>
        </mc:AlternateContent>
      </w:r>
      <w:r w:rsidR="002352C5"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665EBA6D" w:rsidR="002352C5" w:rsidRPr="001B168C" w:rsidRDefault="006B3482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proofErr w:type="spellStart"/>
      <w:r>
        <w:rPr>
          <w:rFonts w:ascii="Monotype Corsiva" w:hAnsi="Monotype Corsiva"/>
          <w:sz w:val="40"/>
          <w:szCs w:val="40"/>
        </w:rPr>
        <w:t>Monday</w:t>
      </w:r>
      <w:r w:rsidR="006D6531" w:rsidRPr="1B05B8E7">
        <w:rPr>
          <w:rFonts w:ascii="Monotype Corsiva" w:hAnsi="Monotype Corsiva"/>
          <w:sz w:val="40"/>
          <w:szCs w:val="40"/>
        </w:rPr>
        <w:t>_</w:t>
      </w:r>
      <w:r w:rsidR="009046A5">
        <w:rPr>
          <w:rFonts w:ascii="Monotype Corsiva" w:hAnsi="Monotype Corsiva"/>
          <w:sz w:val="40"/>
          <w:szCs w:val="40"/>
        </w:rPr>
        <w:t>September</w:t>
      </w:r>
      <w:proofErr w:type="spellEnd"/>
      <w:r w:rsidR="009046A5">
        <w:rPr>
          <w:rFonts w:ascii="Monotype Corsiva" w:hAnsi="Monotype Corsiva"/>
          <w:sz w:val="40"/>
          <w:szCs w:val="40"/>
        </w:rPr>
        <w:t xml:space="preserve"> </w:t>
      </w:r>
      <w:r>
        <w:rPr>
          <w:rFonts w:ascii="Monotype Corsiva" w:hAnsi="Monotype Corsiva"/>
          <w:sz w:val="40"/>
          <w:szCs w:val="40"/>
        </w:rPr>
        <w:t>9th</w:t>
      </w:r>
      <w:r w:rsidR="006D6531" w:rsidRPr="1B05B8E7">
        <w:rPr>
          <w:rFonts w:ascii="Monotype Corsiva" w:hAnsi="Monotype Corsiva"/>
          <w:sz w:val="40"/>
          <w:szCs w:val="40"/>
        </w:rPr>
        <w:t>________</w:t>
      </w:r>
      <w:r w:rsidR="002352C5" w:rsidRPr="1B05B8E7">
        <w:rPr>
          <w:rFonts w:ascii="Monotype Corsiva" w:hAnsi="Monotype Corsiva"/>
          <w:sz w:val="40"/>
          <w:szCs w:val="40"/>
        </w:rPr>
        <w:t>through Friday</w:t>
      </w:r>
      <w:r w:rsidR="00861E4C">
        <w:rPr>
          <w:rFonts w:ascii="Monotype Corsiva" w:hAnsi="Monotype Corsiva"/>
          <w:sz w:val="40"/>
          <w:szCs w:val="40"/>
        </w:rPr>
        <w:t xml:space="preserve"> </w:t>
      </w:r>
      <w:proofErr w:type="gramStart"/>
      <w:r w:rsidR="00861E4C">
        <w:rPr>
          <w:rFonts w:ascii="Monotype Corsiva" w:hAnsi="Monotype Corsiva"/>
          <w:sz w:val="40"/>
          <w:szCs w:val="40"/>
        </w:rPr>
        <w:t xml:space="preserve">September </w:t>
      </w:r>
      <w:r>
        <w:rPr>
          <w:rFonts w:ascii="Monotype Corsiva" w:hAnsi="Monotype Corsiva"/>
          <w:sz w:val="40"/>
          <w:szCs w:val="40"/>
        </w:rPr>
        <w:t xml:space="preserve"> 13</w:t>
      </w:r>
      <w:proofErr w:type="gramEnd"/>
      <w:r>
        <w:rPr>
          <w:rFonts w:ascii="Monotype Corsiva" w:hAnsi="Monotype Corsiva"/>
          <w:sz w:val="40"/>
          <w:szCs w:val="40"/>
        </w:rPr>
        <w:t>th</w:t>
      </w:r>
      <w:r w:rsidR="006D6531" w:rsidRPr="1B05B8E7">
        <w:rPr>
          <w:rFonts w:ascii="Monotype Corsiva" w:hAnsi="Monotype Corsiva"/>
          <w:sz w:val="40"/>
          <w:szCs w:val="40"/>
        </w:rPr>
        <w:t>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55CE58F9" w:rsidR="00294ED1" w:rsidRPr="001B168C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1B05B8E7">
        <w:rPr>
          <w:rFonts w:ascii="Cambria" w:hAnsi="Cambria"/>
          <w:b/>
          <w:bCs/>
          <w:sz w:val="21"/>
          <w:szCs w:val="21"/>
        </w:rPr>
        <w:t>EDUCATOR’</w:t>
      </w:r>
      <w:r w:rsidR="0EE3023D" w:rsidRPr="1B05B8E7">
        <w:rPr>
          <w:rFonts w:ascii="Cambria" w:hAnsi="Cambria"/>
          <w:b/>
          <w:bCs/>
          <w:sz w:val="21"/>
          <w:szCs w:val="21"/>
        </w:rPr>
        <w:t>S NAME</w:t>
      </w:r>
      <w:r w:rsidR="6C40E8FA" w:rsidRPr="1B05B8E7">
        <w:rPr>
          <w:rFonts w:ascii="Cambria" w:hAnsi="Cambria"/>
          <w:b/>
          <w:bCs/>
          <w:sz w:val="21"/>
          <w:szCs w:val="21"/>
        </w:rPr>
        <w:t>:</w:t>
      </w:r>
      <w:r w:rsidR="0EFDBFAC" w:rsidRPr="1B05B8E7">
        <w:rPr>
          <w:rFonts w:ascii="Cambria" w:hAnsi="Cambria"/>
          <w:b/>
          <w:bCs/>
          <w:sz w:val="21"/>
          <w:szCs w:val="21"/>
        </w:rPr>
        <w:t xml:space="preserve"> </w:t>
      </w:r>
      <w:r w:rsidR="35CD8FD1" w:rsidRPr="1B05B8E7">
        <w:rPr>
          <w:rFonts w:ascii="Cambria" w:hAnsi="Cambria"/>
          <w:sz w:val="21"/>
          <w:szCs w:val="21"/>
          <w:u w:val="single"/>
        </w:rPr>
        <w:t>______</w:t>
      </w:r>
      <w:r w:rsidR="00BC1262">
        <w:rPr>
          <w:rFonts w:ascii="Cambria" w:hAnsi="Cambria"/>
          <w:sz w:val="21"/>
          <w:szCs w:val="21"/>
          <w:u w:val="single"/>
        </w:rPr>
        <w:t>Mrs. Poston</w:t>
      </w:r>
      <w:r w:rsidR="02256D4D" w:rsidRPr="1B05B8E7">
        <w:rPr>
          <w:rFonts w:ascii="Cambria" w:hAnsi="Cambria"/>
          <w:sz w:val="21"/>
          <w:szCs w:val="21"/>
          <w:u w:val="single"/>
        </w:rPr>
        <w:t>______</w:t>
      </w:r>
      <w:proofErr w:type="gramStart"/>
      <w:r w:rsidR="02256D4D" w:rsidRPr="1B05B8E7">
        <w:rPr>
          <w:rFonts w:ascii="Cambria" w:hAnsi="Cambria"/>
          <w:sz w:val="21"/>
          <w:szCs w:val="21"/>
          <w:u w:val="single"/>
        </w:rPr>
        <w:t>_</w:t>
      </w:r>
      <w:r w:rsidR="08942186" w:rsidRPr="1B05B8E7">
        <w:rPr>
          <w:rFonts w:ascii="Cambria" w:hAnsi="Cambria"/>
          <w:b/>
          <w:bCs/>
          <w:sz w:val="21"/>
          <w:szCs w:val="21"/>
        </w:rPr>
        <w:t xml:space="preserve">  S</w:t>
      </w:r>
      <w:r w:rsidR="0EE3023D" w:rsidRPr="1B05B8E7">
        <w:rPr>
          <w:rFonts w:ascii="Cambria" w:hAnsi="Cambria"/>
          <w:b/>
          <w:bCs/>
          <w:sz w:val="21"/>
          <w:szCs w:val="21"/>
        </w:rPr>
        <w:t>UBJECT</w:t>
      </w:r>
      <w:proofErr w:type="gramEnd"/>
      <w:r w:rsidR="08942186" w:rsidRPr="1B05B8E7">
        <w:rPr>
          <w:rFonts w:ascii="Cambria" w:hAnsi="Cambria"/>
          <w:b/>
          <w:bCs/>
          <w:sz w:val="21"/>
          <w:szCs w:val="21"/>
        </w:rPr>
        <w:t>:</w:t>
      </w:r>
      <w:r w:rsidR="00BC1262">
        <w:rPr>
          <w:rFonts w:ascii="Cambria" w:hAnsi="Cambria"/>
          <w:b/>
          <w:bCs/>
          <w:sz w:val="21"/>
          <w:szCs w:val="21"/>
        </w:rPr>
        <w:t xml:space="preserve"> Economics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1B05B8E7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410A7" w:rsidRPr="006D32FE" w14:paraId="2404C781" w14:textId="77777777" w:rsidTr="1B05B8E7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E148E29" w:rsidR="00A410A7" w:rsidRPr="006D32FE" w:rsidRDefault="6DC6ACB5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1FF0651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  <w:r w:rsidR="5E80DC8B" w:rsidRPr="1FF0651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tructure and routine</w:t>
            </w:r>
          </w:p>
          <w:p w14:paraId="36808B0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 w:rsidR="007E01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It is suggested that you use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curriculum map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D74E73" w14:textId="77777777" w:rsidR="00197EA0" w:rsidRDefault="0002554A" w:rsidP="1FF0651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 1</w:t>
            </w:r>
          </w:p>
          <w:p w14:paraId="10A7EBA7" w14:textId="1E54E133" w:rsidR="00A16543" w:rsidRDefault="0002554A" w:rsidP="1FF0651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Chapter </w:t>
            </w:r>
            <w:r w:rsidR="00A16543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2</w:t>
            </w:r>
            <w:r w:rsidR="003804C0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</w:t>
            </w:r>
            <w:r w:rsidR="0089591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3</w:t>
            </w:r>
          </w:p>
          <w:p w14:paraId="3E904B0B" w14:textId="77777777" w:rsidR="0002554A" w:rsidRDefault="00A16543" w:rsidP="1FF0651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conomic Systems</w:t>
            </w:r>
          </w:p>
          <w:p w14:paraId="2E0EC506" w14:textId="77777777" w:rsidR="00B959BC" w:rsidRDefault="00B959BC" w:rsidP="1FF0651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42094E0B" w14:textId="26BE9258" w:rsidR="00551D14" w:rsidRPr="006D32FE" w:rsidRDefault="001472F3" w:rsidP="001472F3">
            <w:pPr>
              <w:widowControl w:val="0"/>
              <w:spacing w:line="240" w:lineRule="auto"/>
              <w:ind w:firstLine="72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entrally Planned Economie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197826" w14:textId="77777777" w:rsidR="00A410A7" w:rsidRDefault="000E2A52" w:rsidP="00F579A7">
            <w:pPr>
              <w:widowControl w:val="0"/>
              <w:spacing w:line="240" w:lineRule="auto"/>
            </w:pPr>
            <w:r>
              <w:t>Unit 1</w:t>
            </w:r>
          </w:p>
          <w:p w14:paraId="6C46CA45" w14:textId="54FFA275" w:rsidR="000E2A52" w:rsidRDefault="000E2A52" w:rsidP="00F579A7">
            <w:pPr>
              <w:widowControl w:val="0"/>
              <w:spacing w:line="240" w:lineRule="auto"/>
            </w:pPr>
            <w:r>
              <w:t>Chapter 2s</w:t>
            </w:r>
            <w:r w:rsidR="00895918">
              <w:t>3</w:t>
            </w:r>
          </w:p>
          <w:p w14:paraId="6CD8059E" w14:textId="77777777" w:rsidR="00185CCE" w:rsidRDefault="00185CCE" w:rsidP="00185CCE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conomic Systems</w:t>
            </w:r>
          </w:p>
          <w:p w14:paraId="39EB511F" w14:textId="77777777" w:rsidR="00B959BC" w:rsidRDefault="00B959BC" w:rsidP="00185CCE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7A03C3D9" w14:textId="2B4A9068" w:rsidR="000E2A52" w:rsidRPr="006D32FE" w:rsidRDefault="00107D30" w:rsidP="00185CCE">
            <w:pPr>
              <w:widowControl w:val="0"/>
              <w:spacing w:line="240" w:lineRule="auto"/>
            </w:pPr>
            <w:r>
              <w:t>Centrally Planned Economie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C41F9A" w14:textId="77777777" w:rsidR="00DE75C6" w:rsidRDefault="00B65590" w:rsidP="00B65590">
            <w:pPr>
              <w:widowControl w:val="0"/>
              <w:spacing w:line="240" w:lineRule="auto"/>
            </w:pPr>
            <w:r>
              <w:t>Unit 1</w:t>
            </w:r>
          </w:p>
          <w:p w14:paraId="23C6E1A5" w14:textId="50C5A230" w:rsidR="00B65590" w:rsidRDefault="00B65590" w:rsidP="00B65590">
            <w:pPr>
              <w:widowControl w:val="0"/>
              <w:spacing w:line="240" w:lineRule="auto"/>
            </w:pPr>
            <w:r>
              <w:t>Chapter 2s</w:t>
            </w:r>
            <w:r w:rsidR="00895918">
              <w:t>4</w:t>
            </w:r>
          </w:p>
          <w:p w14:paraId="01714E37" w14:textId="73DDABA5" w:rsidR="00B959BC" w:rsidRDefault="00B959BC" w:rsidP="00B65590">
            <w:pPr>
              <w:widowControl w:val="0"/>
              <w:spacing w:line="240" w:lineRule="auto"/>
            </w:pPr>
            <w:r>
              <w:t>Economic Systems</w:t>
            </w:r>
          </w:p>
          <w:p w14:paraId="469ED2E9" w14:textId="256C7858" w:rsidR="00B959BC" w:rsidRDefault="00B959BC" w:rsidP="00B65590">
            <w:pPr>
              <w:widowControl w:val="0"/>
              <w:spacing w:line="240" w:lineRule="auto"/>
            </w:pPr>
          </w:p>
          <w:p w14:paraId="4B21A8C4" w14:textId="2BE0671B" w:rsidR="00107D30" w:rsidRDefault="00107D30" w:rsidP="00B65590">
            <w:pPr>
              <w:widowControl w:val="0"/>
              <w:spacing w:line="240" w:lineRule="auto"/>
            </w:pPr>
            <w:r>
              <w:t>Mixed Economies</w:t>
            </w:r>
          </w:p>
          <w:p w14:paraId="7D7D6373" w14:textId="7DDD2852" w:rsidR="00B65590" w:rsidRPr="006D32FE" w:rsidRDefault="00B65590" w:rsidP="00DD533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5BFD30" w14:textId="77777777" w:rsidR="00A410A7" w:rsidRDefault="00A932ED" w:rsidP="00F579A7">
            <w:pPr>
              <w:widowControl w:val="0"/>
              <w:spacing w:line="240" w:lineRule="auto"/>
            </w:pPr>
            <w:r>
              <w:t>Unit 1</w:t>
            </w:r>
          </w:p>
          <w:p w14:paraId="753A489E" w14:textId="1C322D31" w:rsidR="00A932ED" w:rsidRDefault="00A932ED" w:rsidP="00F579A7">
            <w:pPr>
              <w:widowControl w:val="0"/>
              <w:spacing w:line="240" w:lineRule="auto"/>
            </w:pPr>
            <w:r>
              <w:t>Chapter 2s</w:t>
            </w:r>
            <w:r w:rsidR="00895918">
              <w:t>4</w:t>
            </w:r>
          </w:p>
          <w:p w14:paraId="32D45B65" w14:textId="77777777" w:rsidR="00A932ED" w:rsidRDefault="00A932ED" w:rsidP="00F579A7">
            <w:pPr>
              <w:widowControl w:val="0"/>
              <w:spacing w:line="240" w:lineRule="auto"/>
            </w:pPr>
            <w:r>
              <w:t>Economic Systems</w:t>
            </w:r>
          </w:p>
          <w:p w14:paraId="2DF4F0BB" w14:textId="77777777" w:rsidR="00A932ED" w:rsidRDefault="00A932ED" w:rsidP="00F579A7">
            <w:pPr>
              <w:widowControl w:val="0"/>
              <w:spacing w:line="240" w:lineRule="auto"/>
            </w:pPr>
          </w:p>
          <w:p w14:paraId="4E5D2A4A" w14:textId="4F364B8F" w:rsidR="00A932ED" w:rsidRPr="006D32FE" w:rsidRDefault="00CD2DFF" w:rsidP="00F579A7">
            <w:pPr>
              <w:widowControl w:val="0"/>
              <w:spacing w:line="240" w:lineRule="auto"/>
            </w:pPr>
            <w:r>
              <w:t>Mixed Economie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45F964" w14:textId="77777777" w:rsidR="00A410A7" w:rsidRDefault="00A932ED" w:rsidP="00F579A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 1</w:t>
            </w:r>
          </w:p>
          <w:p w14:paraId="7A06B46E" w14:textId="346F236E" w:rsidR="00A932ED" w:rsidRDefault="00A932ED" w:rsidP="00F579A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Chapter 2s </w:t>
            </w:r>
            <w:r w:rsidR="00241C93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1,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2</w:t>
            </w:r>
            <w:r w:rsidR="00241C93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,3&amp;4</w:t>
            </w:r>
          </w:p>
          <w:p w14:paraId="611996DE" w14:textId="77777777" w:rsidR="00CC55C7" w:rsidRDefault="00CC55C7" w:rsidP="00F579A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26B736EA" w14:textId="77777777" w:rsidR="00CC55C7" w:rsidRDefault="00CC55C7" w:rsidP="00F579A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conomic Systems</w:t>
            </w:r>
          </w:p>
          <w:p w14:paraId="672C27EE" w14:textId="2293A315" w:rsidR="00CC55C7" w:rsidRPr="006D32FE" w:rsidRDefault="00CC55C7" w:rsidP="00F579A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A410A7" w:rsidRPr="006D32FE" w14:paraId="43D4F6AC" w14:textId="77777777" w:rsidTr="1B05B8E7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A97AAC" w14:textId="54C66BA0" w:rsidR="009A562D" w:rsidRDefault="00385CC7" w:rsidP="009A5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>Scarcity and Economic Reasoning</w:t>
            </w:r>
          </w:p>
          <w:p w14:paraId="1F65A2A3" w14:textId="0D85D492" w:rsidR="008D0D51" w:rsidRDefault="008D0D51" w:rsidP="009A5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>E.0</w:t>
            </w:r>
            <w:r w:rsidR="00101BF7">
              <w:t>7</w:t>
            </w:r>
          </w:p>
          <w:p w14:paraId="3C6698D2" w14:textId="2638EEB2" w:rsidR="00277248" w:rsidRDefault="00333D72" w:rsidP="009A5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>Compare and contrast the theoretical principles of capitalism, socialism, and communism, as expressed through theorists such as Adam Smith and Karl Marx</w:t>
            </w:r>
          </w:p>
          <w:p w14:paraId="543F9647" w14:textId="09F2A312" w:rsidR="00385CC7" w:rsidRDefault="00385CC7" w:rsidP="009A5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>E.05</w:t>
            </w:r>
          </w:p>
          <w:p w14:paraId="5BA0D33F" w14:textId="04F59032" w:rsidR="00A410A7" w:rsidRPr="009A562D" w:rsidRDefault="00DC4A4A" w:rsidP="009A5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 xml:space="preserve">Compare and contrast how the various modern economic systems (i.e., market, command, mixed) attempt to answer the following questions: What to produce? How to produce it? To produce it for whom? </w:t>
            </w:r>
          </w:p>
        </w:tc>
      </w:tr>
      <w:tr w:rsidR="00A410A7" w:rsidRPr="006D32FE" w14:paraId="17DA884E" w14:textId="77777777" w:rsidTr="1B05B8E7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955D52" w:rsidRPr="006D32FE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="00955D52"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B916E7" w:rsidRPr="002E64B6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 w:rsidR="00B916E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A410A7" w:rsidRPr="002E64B6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865CE8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A410A7" w:rsidRPr="006D32FE" w:rsidRDefault="00B916E7" w:rsidP="00160666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BFCDC3" w14:textId="77777777" w:rsidR="008B0133" w:rsidRDefault="007217AB" w:rsidP="00F579A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I can describe how a centrally planned </w:t>
            </w:r>
            <w:r w:rsidR="007E4D31">
              <w:rPr>
                <w:rFonts w:ascii="Cambria" w:hAnsi="Cambria"/>
                <w:sz w:val="20"/>
                <w:szCs w:val="20"/>
              </w:rPr>
              <w:t>economy is organized</w:t>
            </w:r>
          </w:p>
          <w:p w14:paraId="1C01E976" w14:textId="77777777" w:rsidR="00F31E20" w:rsidRDefault="00F31E20" w:rsidP="00F579A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1F54CA8" w14:textId="3EFC305C" w:rsidR="00F31E20" w:rsidRDefault="00F31E20" w:rsidP="00F579A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I can distinguish between </w:t>
            </w:r>
            <w:r w:rsidR="005D43C2">
              <w:rPr>
                <w:rFonts w:ascii="Cambria" w:hAnsi="Cambria"/>
                <w:sz w:val="20"/>
                <w:szCs w:val="20"/>
              </w:rPr>
              <w:t>socialism and communism</w:t>
            </w:r>
          </w:p>
          <w:p w14:paraId="595C9A8C" w14:textId="77777777" w:rsidR="005D43C2" w:rsidRDefault="005D43C2" w:rsidP="00F579A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0799A05" w14:textId="77777777" w:rsidR="005D43C2" w:rsidRDefault="00B97F58" w:rsidP="00F579A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analyze the use of central planning in the Soviet Union</w:t>
            </w:r>
            <w:r w:rsidR="00E06F2B">
              <w:rPr>
                <w:rFonts w:ascii="Cambria" w:hAnsi="Cambria"/>
                <w:sz w:val="20"/>
                <w:szCs w:val="20"/>
              </w:rPr>
              <w:t xml:space="preserve"> and China</w:t>
            </w:r>
          </w:p>
          <w:p w14:paraId="79446AE9" w14:textId="77777777" w:rsidR="00E06F2B" w:rsidRDefault="00E06F2B" w:rsidP="00F579A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1D8BB28" w14:textId="10D28CB9" w:rsidR="00E06F2B" w:rsidRPr="006D32FE" w:rsidRDefault="00E06F2B" w:rsidP="00F579A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identify the disa</w:t>
            </w:r>
            <w:r w:rsidR="00332BA2">
              <w:rPr>
                <w:rFonts w:ascii="Cambria" w:hAnsi="Cambria"/>
                <w:sz w:val="20"/>
                <w:szCs w:val="20"/>
              </w:rPr>
              <w:t>dvantages of a centrally planned economy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636396" w14:textId="77777777" w:rsidR="006051BC" w:rsidRDefault="006051BC" w:rsidP="006051B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describe how a centrally planned economy is organized</w:t>
            </w:r>
          </w:p>
          <w:p w14:paraId="18F06BDA" w14:textId="77777777" w:rsidR="006051BC" w:rsidRDefault="006051BC" w:rsidP="006051B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A66557F" w14:textId="77777777" w:rsidR="006051BC" w:rsidRDefault="006051BC" w:rsidP="006051B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distinguish between socialism and communism</w:t>
            </w:r>
          </w:p>
          <w:p w14:paraId="22EAD808" w14:textId="77777777" w:rsidR="006051BC" w:rsidRDefault="006051BC" w:rsidP="006051B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266E7E27" w14:textId="77777777" w:rsidR="006051BC" w:rsidRDefault="006051BC" w:rsidP="006051B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analyze the use of central planning in the Soviet Union and China</w:t>
            </w:r>
          </w:p>
          <w:p w14:paraId="77EA7070" w14:textId="77777777" w:rsidR="006051BC" w:rsidRDefault="006051BC" w:rsidP="006051B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2EDCF9AA" w14:textId="77E86375" w:rsidR="00FF33B6" w:rsidRPr="006D32FE" w:rsidRDefault="006051BC" w:rsidP="006051B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identify the disadvantages of a centrally planned economy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E3E3A" w14:textId="77777777" w:rsidR="00A410A7" w:rsidRDefault="001F1EB4" w:rsidP="00AA5D8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explain the rise of mixed e</w:t>
            </w:r>
            <w:r w:rsidR="0030556B">
              <w:rPr>
                <w:rFonts w:ascii="Cambria" w:hAnsi="Cambria"/>
                <w:sz w:val="20"/>
                <w:szCs w:val="20"/>
              </w:rPr>
              <w:t>conom</w:t>
            </w:r>
            <w:r w:rsidR="00947E13">
              <w:rPr>
                <w:rFonts w:ascii="Cambria" w:hAnsi="Cambria"/>
                <w:sz w:val="20"/>
                <w:szCs w:val="20"/>
              </w:rPr>
              <w:t>ic systems</w:t>
            </w:r>
          </w:p>
          <w:p w14:paraId="245C3655" w14:textId="77777777" w:rsidR="00947E13" w:rsidRDefault="00947E13" w:rsidP="00AA5D83">
            <w:pPr>
              <w:rPr>
                <w:rFonts w:ascii="Cambria" w:hAnsi="Cambria"/>
                <w:sz w:val="20"/>
                <w:szCs w:val="20"/>
              </w:rPr>
            </w:pPr>
          </w:p>
          <w:p w14:paraId="33A5842E" w14:textId="190A927F" w:rsidR="00947E13" w:rsidRDefault="00947E13" w:rsidP="00AA5D8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I can interpret a circular flow model of </w:t>
            </w:r>
            <w:r w:rsidR="00FF1701">
              <w:rPr>
                <w:rFonts w:ascii="Cambria" w:hAnsi="Cambria"/>
                <w:sz w:val="20"/>
                <w:szCs w:val="20"/>
              </w:rPr>
              <w:t>a</w:t>
            </w:r>
            <w:r>
              <w:rPr>
                <w:rFonts w:ascii="Cambria" w:hAnsi="Cambria"/>
                <w:sz w:val="20"/>
                <w:szCs w:val="20"/>
              </w:rPr>
              <w:t xml:space="preserve"> mixed economy</w:t>
            </w:r>
          </w:p>
          <w:p w14:paraId="2325737B" w14:textId="77777777" w:rsidR="00FF1701" w:rsidRDefault="00FF1701" w:rsidP="00AA5D8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 I can compare the mixed eco</w:t>
            </w:r>
            <w:r w:rsidR="00060EA7">
              <w:rPr>
                <w:rFonts w:ascii="Cambria" w:hAnsi="Cambria"/>
                <w:sz w:val="20"/>
                <w:szCs w:val="20"/>
              </w:rPr>
              <w:t>nomies of various nations along a continuum between centrally planned and free market systems</w:t>
            </w:r>
          </w:p>
          <w:p w14:paraId="5D23F95C" w14:textId="10F23852" w:rsidR="00F56974" w:rsidRPr="006D32FE" w:rsidRDefault="00F56974" w:rsidP="00AA5D8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I can </w:t>
            </w:r>
            <w:proofErr w:type="gramStart"/>
            <w:r>
              <w:rPr>
                <w:rFonts w:ascii="Cambria" w:hAnsi="Cambria"/>
                <w:sz w:val="20"/>
                <w:szCs w:val="20"/>
              </w:rPr>
              <w:t xml:space="preserve">describe </w:t>
            </w:r>
            <w:r w:rsidR="00741D33">
              <w:rPr>
                <w:rFonts w:ascii="Cambria" w:hAnsi="Cambria"/>
                <w:sz w:val="20"/>
                <w:szCs w:val="20"/>
              </w:rPr>
              <w:t xml:space="preserve"> the</w:t>
            </w:r>
            <w:proofErr w:type="gramEnd"/>
            <w:r w:rsidR="00741D33">
              <w:rPr>
                <w:rFonts w:ascii="Cambria" w:hAnsi="Cambria"/>
                <w:sz w:val="20"/>
                <w:szCs w:val="20"/>
              </w:rPr>
              <w:t xml:space="preserve"> rol</w:t>
            </w:r>
            <w:r w:rsidR="00851849">
              <w:rPr>
                <w:rFonts w:ascii="Cambria" w:hAnsi="Cambria"/>
                <w:sz w:val="20"/>
                <w:szCs w:val="20"/>
              </w:rPr>
              <w:t>e of free enterprise in the US economy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5688F1" w14:textId="77777777" w:rsidR="00630022" w:rsidRDefault="00630022" w:rsidP="00630022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explain the rise of mixed economic systems</w:t>
            </w:r>
          </w:p>
          <w:p w14:paraId="0ED057E6" w14:textId="77777777" w:rsidR="00630022" w:rsidRDefault="00630022" w:rsidP="00630022">
            <w:pPr>
              <w:rPr>
                <w:rFonts w:ascii="Cambria" w:hAnsi="Cambria"/>
                <w:sz w:val="20"/>
                <w:szCs w:val="20"/>
              </w:rPr>
            </w:pPr>
          </w:p>
          <w:p w14:paraId="69C8DDEE" w14:textId="77777777" w:rsidR="00630022" w:rsidRDefault="00630022" w:rsidP="00630022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interpret a circular flow model of a mixed economy</w:t>
            </w:r>
          </w:p>
          <w:p w14:paraId="59F6E952" w14:textId="77777777" w:rsidR="00630022" w:rsidRDefault="00630022" w:rsidP="00630022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 I can compare the mixed economies of various nations along a continuum between centrally planned and free market systems</w:t>
            </w:r>
          </w:p>
          <w:p w14:paraId="07B61B8F" w14:textId="7061E446" w:rsidR="00A410A7" w:rsidRPr="006D32FE" w:rsidRDefault="00630022" w:rsidP="00630022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I can </w:t>
            </w:r>
            <w:proofErr w:type="gramStart"/>
            <w:r>
              <w:rPr>
                <w:rFonts w:ascii="Cambria" w:hAnsi="Cambria"/>
                <w:sz w:val="20"/>
                <w:szCs w:val="20"/>
              </w:rPr>
              <w:t>describe  the</w:t>
            </w:r>
            <w:proofErr w:type="gramEnd"/>
            <w:r>
              <w:rPr>
                <w:rFonts w:ascii="Cambria" w:hAnsi="Cambria"/>
                <w:sz w:val="20"/>
                <w:szCs w:val="20"/>
              </w:rPr>
              <w:t xml:space="preserve"> role of free enterprise in the US economy</w:t>
            </w:r>
          </w:p>
          <w:p w14:paraId="5F3791F1" w14:textId="54316DA5" w:rsidR="00A410A7" w:rsidRPr="006D32FE" w:rsidRDefault="00A410A7" w:rsidP="00954701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A4AD4E" w14:textId="6772307D" w:rsidR="00A410A7" w:rsidRPr="00F15621" w:rsidRDefault="00D20E20" w:rsidP="1B05B8E7">
            <w:pPr>
              <w:widowControl w:val="0"/>
              <w:spacing w:line="240" w:lineRule="auto"/>
              <w:rPr>
                <w:rFonts w:ascii="Cambria" w:hAnsi="Cambria"/>
                <w:sz w:val="40"/>
                <w:szCs w:val="40"/>
              </w:rPr>
            </w:pPr>
            <w:r w:rsidRPr="00F15621">
              <w:rPr>
                <w:rFonts w:ascii="Cambria" w:hAnsi="Cambria"/>
                <w:sz w:val="40"/>
                <w:szCs w:val="40"/>
              </w:rPr>
              <w:t xml:space="preserve">All objectives from </w:t>
            </w:r>
            <w:r w:rsidR="00E7455A" w:rsidRPr="00F15621">
              <w:rPr>
                <w:rFonts w:ascii="Cambria" w:hAnsi="Cambria"/>
                <w:sz w:val="40"/>
                <w:szCs w:val="40"/>
              </w:rPr>
              <w:t xml:space="preserve">Monday </w:t>
            </w:r>
            <w:r w:rsidR="00DB5AA9" w:rsidRPr="00F15621">
              <w:rPr>
                <w:rFonts w:ascii="Cambria" w:hAnsi="Cambria"/>
                <w:sz w:val="40"/>
                <w:szCs w:val="40"/>
              </w:rPr>
              <w:t>–</w:t>
            </w:r>
            <w:r w:rsidR="003D3065" w:rsidRPr="00F15621">
              <w:rPr>
                <w:rFonts w:ascii="Cambria" w:hAnsi="Cambria"/>
                <w:sz w:val="40"/>
                <w:szCs w:val="40"/>
              </w:rPr>
              <w:t xml:space="preserve"> Thur</w:t>
            </w:r>
            <w:r w:rsidR="00C74565" w:rsidRPr="00F15621">
              <w:rPr>
                <w:rFonts w:ascii="Cambria" w:hAnsi="Cambria"/>
                <w:sz w:val="40"/>
                <w:szCs w:val="40"/>
              </w:rPr>
              <w:t>sday</w:t>
            </w:r>
          </w:p>
          <w:p w14:paraId="39CA1027" w14:textId="0350E760" w:rsidR="00DB5AA9" w:rsidRPr="006D32FE" w:rsidRDefault="00DB5AA9" w:rsidP="1B05B8E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55D52" w:rsidRPr="006D32FE" w14:paraId="49219E4D" w14:textId="77777777" w:rsidTr="1B05B8E7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1FBDA611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0FF87F1D" w:rsidR="00955D52" w:rsidRPr="006D32FE" w:rsidRDefault="00955D52" w:rsidP="00F579A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61F19" w14:textId="6EF2BE52" w:rsidR="00955D52" w:rsidRPr="006D32FE" w:rsidRDefault="00955D52" w:rsidP="1B05B8E7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  <w:p w14:paraId="1D460E44" w14:textId="2605ECB0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4D1195CF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9781214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65CE8" w:rsidRPr="006D32FE" w14:paraId="41807183" w14:textId="77777777" w:rsidTr="1B05B8E7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6177C227" w:rsidR="00865CE8" w:rsidRPr="006D32FE" w:rsidRDefault="00970C0C" w:rsidP="1B05B8E7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T</w:t>
            </w:r>
            <w:r w:rsidR="003815E1">
              <w:rPr>
                <w:rFonts w:ascii="Cambria" w:hAnsi="Cambria"/>
                <w:color w:val="FF0000"/>
                <w:sz w:val="20"/>
                <w:szCs w:val="20"/>
              </w:rPr>
              <w:t xml:space="preserve">SW </w:t>
            </w:r>
            <w:r w:rsidR="00B55BC5">
              <w:rPr>
                <w:rFonts w:ascii="Cambria" w:hAnsi="Cambria"/>
                <w:color w:val="FF0000"/>
                <w:sz w:val="20"/>
                <w:szCs w:val="20"/>
              </w:rPr>
              <w:t>explain what they think the term centrally planned economi</w:t>
            </w:r>
            <w:r w:rsidR="00104135">
              <w:rPr>
                <w:rFonts w:ascii="Cambria" w:hAnsi="Cambria"/>
                <w:color w:val="FF0000"/>
                <w:sz w:val="20"/>
                <w:szCs w:val="20"/>
              </w:rPr>
              <w:t>es means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6032C10A" w:rsidR="00865CE8" w:rsidRPr="006D32FE" w:rsidRDefault="002A695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TSW</w:t>
            </w:r>
            <w:r w:rsidR="00071962">
              <w:rPr>
                <w:rFonts w:ascii="Cambria" w:hAnsi="Cambria"/>
                <w:color w:val="FF0000"/>
                <w:sz w:val="20"/>
                <w:szCs w:val="20"/>
              </w:rPr>
              <w:t xml:space="preserve"> </w:t>
            </w:r>
            <w:r w:rsidR="00EA5915">
              <w:rPr>
                <w:rFonts w:ascii="Cambria" w:hAnsi="Cambria"/>
                <w:color w:val="FF0000"/>
                <w:sz w:val="20"/>
                <w:szCs w:val="20"/>
              </w:rPr>
              <w:t xml:space="preserve">describe the type of economy </w:t>
            </w:r>
            <w:r w:rsidR="001E6829">
              <w:rPr>
                <w:rFonts w:ascii="Cambria" w:hAnsi="Cambria"/>
                <w:color w:val="FF0000"/>
                <w:sz w:val="20"/>
                <w:szCs w:val="20"/>
              </w:rPr>
              <w:t>we live in America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89212" w14:textId="7D335F82" w:rsidR="00865CE8" w:rsidRPr="006D32FE" w:rsidRDefault="00071962" w:rsidP="1B05B8E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TSW </w:t>
            </w:r>
            <w:r w:rsidR="00077EA2">
              <w:rPr>
                <w:rFonts w:ascii="Cambria" w:hAnsi="Cambria"/>
                <w:color w:val="FF0000"/>
                <w:sz w:val="20"/>
                <w:szCs w:val="20"/>
              </w:rPr>
              <w:t>define</w:t>
            </w:r>
            <w:r w:rsidR="0048027B">
              <w:rPr>
                <w:rFonts w:ascii="Cambria" w:hAnsi="Cambria"/>
                <w:color w:val="FF0000"/>
                <w:sz w:val="20"/>
                <w:szCs w:val="20"/>
              </w:rPr>
              <w:t xml:space="preserve"> </w:t>
            </w:r>
            <w:r w:rsidR="00993772">
              <w:rPr>
                <w:rFonts w:ascii="Cambria" w:hAnsi="Cambria"/>
                <w:color w:val="FF0000"/>
                <w:sz w:val="20"/>
                <w:szCs w:val="20"/>
              </w:rPr>
              <w:t xml:space="preserve">the </w:t>
            </w:r>
            <w:r w:rsidR="001E6829">
              <w:rPr>
                <w:rFonts w:ascii="Cambria" w:hAnsi="Cambria"/>
                <w:color w:val="FF0000"/>
                <w:sz w:val="20"/>
                <w:szCs w:val="20"/>
              </w:rPr>
              <w:t>term</w:t>
            </w:r>
            <w:r w:rsidR="00AD7A5E">
              <w:rPr>
                <w:rFonts w:ascii="Cambria" w:hAnsi="Cambria"/>
                <w:color w:val="FF0000"/>
                <w:sz w:val="20"/>
                <w:szCs w:val="20"/>
              </w:rPr>
              <w:t>s socialism and communism in their own words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7D426F59" w:rsidR="00865CE8" w:rsidRPr="00F27B81" w:rsidRDefault="00F27B81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TSW </w:t>
            </w:r>
            <w:r w:rsidR="00411C40">
              <w:rPr>
                <w:rFonts w:ascii="Cambria" w:hAnsi="Cambria"/>
                <w:color w:val="FF0000"/>
                <w:sz w:val="20"/>
                <w:szCs w:val="20"/>
              </w:rPr>
              <w:t xml:space="preserve">create a </w:t>
            </w:r>
            <w:proofErr w:type="spellStart"/>
            <w:r w:rsidR="00411C40">
              <w:rPr>
                <w:rFonts w:ascii="Cambria" w:hAnsi="Cambria"/>
                <w:color w:val="FF0000"/>
                <w:sz w:val="20"/>
                <w:szCs w:val="20"/>
              </w:rPr>
              <w:t>venn</w:t>
            </w:r>
            <w:proofErr w:type="spellEnd"/>
            <w:r w:rsidR="00411C40">
              <w:rPr>
                <w:rFonts w:ascii="Cambria" w:hAnsi="Cambria"/>
                <w:color w:val="FF0000"/>
                <w:sz w:val="20"/>
                <w:szCs w:val="20"/>
              </w:rPr>
              <w:t xml:space="preserve"> diagram with the </w:t>
            </w:r>
            <w:r w:rsidR="000B0762">
              <w:rPr>
                <w:rFonts w:ascii="Cambria" w:hAnsi="Cambria"/>
                <w:color w:val="FF0000"/>
                <w:sz w:val="20"/>
                <w:szCs w:val="20"/>
              </w:rPr>
              <w:t xml:space="preserve">terms </w:t>
            </w:r>
            <w:r w:rsidR="00872BAE">
              <w:rPr>
                <w:rFonts w:ascii="Cambria" w:hAnsi="Cambria"/>
                <w:color w:val="FF0000"/>
                <w:sz w:val="20"/>
                <w:szCs w:val="20"/>
              </w:rPr>
              <w:t xml:space="preserve">socialism and communism tell the differences and </w:t>
            </w:r>
            <w:r w:rsidR="00B00FE6">
              <w:rPr>
                <w:rFonts w:ascii="Cambria" w:hAnsi="Cambria"/>
                <w:color w:val="FF0000"/>
                <w:sz w:val="20"/>
                <w:szCs w:val="20"/>
              </w:rPr>
              <w:t>the things in common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B6C6A6" w14:textId="77777777" w:rsidR="00865CE8" w:rsidRDefault="0048667B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TSW </w:t>
            </w:r>
            <w:r w:rsidR="00B12537">
              <w:rPr>
                <w:rFonts w:ascii="Cambria" w:hAnsi="Cambria"/>
                <w:color w:val="FF0000"/>
                <w:sz w:val="20"/>
                <w:szCs w:val="20"/>
              </w:rPr>
              <w:t>study for quiz</w:t>
            </w:r>
          </w:p>
          <w:p w14:paraId="2A2DFE45" w14:textId="232E0E83" w:rsidR="007B68E6" w:rsidRPr="0048667B" w:rsidRDefault="007B68E6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Play </w:t>
            </w:r>
            <w:proofErr w:type="spellStart"/>
            <w:r w:rsidR="00AE6D83">
              <w:rPr>
                <w:rFonts w:ascii="Cambria" w:hAnsi="Cambria"/>
                <w:color w:val="FF0000"/>
                <w:sz w:val="20"/>
                <w:szCs w:val="20"/>
              </w:rPr>
              <w:t>kahoot</w:t>
            </w:r>
            <w:proofErr w:type="spellEnd"/>
            <w:r w:rsidR="00AE6D83">
              <w:rPr>
                <w:rFonts w:ascii="Cambria" w:hAnsi="Cambria"/>
                <w:color w:val="FF0000"/>
                <w:sz w:val="20"/>
                <w:szCs w:val="20"/>
              </w:rPr>
              <w:t>!</w:t>
            </w:r>
          </w:p>
        </w:tc>
      </w:tr>
      <w:tr w:rsidR="00A410A7" w:rsidRPr="006D32FE" w14:paraId="371DE99B" w14:textId="77777777" w:rsidTr="1B05B8E7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</w:t>
            </w:r>
            <w:r w:rsidR="00A76F6B">
              <w:rPr>
                <w:rFonts w:ascii="Cambria" w:hAnsi="Cambria"/>
                <w:sz w:val="20"/>
                <w:szCs w:val="20"/>
              </w:rPr>
              <w:t xml:space="preserve"> or activities that is time stamped.</w:t>
            </w:r>
          </w:p>
          <w:p w14:paraId="3620E925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A76F6B" w:rsidRPr="00B916E7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5E26FA" w:rsidRPr="006D32FE" w:rsidRDefault="005E26FA" w:rsidP="00AA5D83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556A92" w14:textId="4BE62A68" w:rsidR="00A410A7" w:rsidRPr="00A76F6B" w:rsidRDefault="00A76F6B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 w:rsidR="00CF46DA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4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68F55EF3" w14:textId="0F0F9A38" w:rsidR="00A76F6B" w:rsidRPr="00A76F6B" w:rsidRDefault="00A76F6B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 w:rsidR="00847CDF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2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62B44B7A" w14:textId="44B7B8D0" w:rsidR="008274FC" w:rsidRDefault="00972D22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ntroduce </w:t>
            </w:r>
            <w:r w:rsidR="00DB2876">
              <w:rPr>
                <w:rFonts w:ascii="Cambria" w:hAnsi="Cambria"/>
                <w:color w:val="000000" w:themeColor="text1"/>
                <w:sz w:val="20"/>
                <w:szCs w:val="20"/>
              </w:rPr>
              <w:t>Chapter 2</w:t>
            </w:r>
            <w:r w:rsidR="00FF629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5B064A39" w14:textId="5F4D06D9" w:rsidR="00FB6CB6" w:rsidRDefault="00080FB0" w:rsidP="00FB6CB6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Econ</w:t>
            </w:r>
            <w:r w:rsidR="00C0766C">
              <w:rPr>
                <w:rFonts w:ascii="Cambria" w:hAnsi="Cambria"/>
                <w:color w:val="000000" w:themeColor="text1"/>
                <w:sz w:val="20"/>
                <w:szCs w:val="20"/>
              </w:rPr>
              <w:t>omic Systems</w:t>
            </w:r>
          </w:p>
          <w:p w14:paraId="0C8E95C9" w14:textId="77777777" w:rsidR="008274FC" w:rsidRDefault="008274FC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efine Key terms</w:t>
            </w:r>
          </w:p>
          <w:p w14:paraId="201D93B6" w14:textId="32F217FA" w:rsidR="00A76F6B" w:rsidRDefault="00C80C96" w:rsidP="008274FC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BA65DA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8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3D14C871" w14:textId="1ADDAD63" w:rsidR="00C80C96" w:rsidRDefault="00A549B5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Create </w:t>
            </w:r>
            <w:r w:rsidR="00AE60F7">
              <w:rPr>
                <w:rFonts w:ascii="Cambria" w:hAnsi="Cambria"/>
                <w:color w:val="000000" w:themeColor="text1"/>
                <w:sz w:val="20"/>
                <w:szCs w:val="20"/>
              </w:rPr>
              <w:t>a chart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on </w:t>
            </w:r>
            <w:r w:rsidR="00702DD1">
              <w:rPr>
                <w:rFonts w:ascii="Cambria" w:hAnsi="Cambria"/>
                <w:color w:val="000000" w:themeColor="text1"/>
                <w:sz w:val="20"/>
                <w:szCs w:val="20"/>
              </w:rPr>
              <w:t>What are the characteristics of a centrally planned economy</w:t>
            </w:r>
            <w:proofErr w:type="gramStart"/>
            <w:r w:rsidR="00C075D3">
              <w:rPr>
                <w:rFonts w:ascii="Cambria" w:hAnsi="Cambria"/>
                <w:color w:val="000000" w:themeColor="text1"/>
                <w:sz w:val="20"/>
                <w:szCs w:val="20"/>
              </w:rPr>
              <w:t>15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351CC1AF" w14:textId="79A393EC" w:rsidR="00C80C96" w:rsidRDefault="00276838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 Concept Map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proofErr w:type="gramStart"/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F7CF8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5</w:t>
            </w:r>
            <w:proofErr w:type="gramEnd"/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46449D48" w14:textId="77777777" w:rsidR="00276838" w:rsidRDefault="00276838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Closure </w:t>
            </w:r>
          </w:p>
          <w:p w14:paraId="193CC465" w14:textId="77777777" w:rsidR="00276838" w:rsidRDefault="00276838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</w:p>
          <w:p w14:paraId="739E54AE" w14:textId="0DF951A9" w:rsidR="00C80C96" w:rsidRPr="00A76F6B" w:rsidRDefault="00276838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KWL </w:t>
            </w:r>
            <w:r w:rsidR="000039E6">
              <w:rPr>
                <w:rFonts w:ascii="Cambria" w:hAnsi="Cambria"/>
                <w:color w:val="000000" w:themeColor="text1"/>
                <w:sz w:val="20"/>
                <w:szCs w:val="20"/>
              </w:rPr>
              <w:t>chart (What you KNOW, What you WANT to know, &amp; W</w:t>
            </w:r>
            <w:r w:rsidR="00691B0C">
              <w:rPr>
                <w:rFonts w:ascii="Cambria" w:hAnsi="Cambria"/>
                <w:color w:val="000000" w:themeColor="text1"/>
                <w:sz w:val="20"/>
                <w:szCs w:val="20"/>
              </w:rPr>
              <w:t>hat you LEARNED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proofErr w:type="gramStart"/>
            <w:r w:rsidR="00DF6CBC">
              <w:rPr>
                <w:rFonts w:ascii="Cambria" w:hAnsi="Cambria"/>
                <w:color w:val="000000" w:themeColor="text1"/>
                <w:sz w:val="20"/>
                <w:szCs w:val="20"/>
              </w:rPr>
              <w:t>4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37EFFC" w14:textId="4A3850F1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1B05B8E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="00FF0FD8">
              <w:rPr>
                <w:rFonts w:ascii="Cambria" w:hAnsi="Cambria"/>
                <w:color w:val="000000" w:themeColor="text1"/>
                <w:sz w:val="20"/>
                <w:szCs w:val="20"/>
              </w:rPr>
              <w:t>4</w:t>
            </w:r>
            <w:r w:rsidR="00A10CFD">
              <w:rPr>
                <w:rFonts w:ascii="Cambria" w:hAnsi="Cambria"/>
                <w:color w:val="000000" w:themeColor="text1"/>
                <w:sz w:val="20"/>
                <w:szCs w:val="20"/>
              </w:rPr>
              <w:t>min</w:t>
            </w:r>
          </w:p>
          <w:p w14:paraId="4A4EF2A6" w14:textId="77777777" w:rsidR="00C42A01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</w:t>
            </w:r>
          </w:p>
          <w:p w14:paraId="14FE94A7" w14:textId="15B1351A" w:rsidR="00C80C96" w:rsidRPr="00224052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Objective </w:t>
            </w:r>
            <w:proofErr w:type="gramStart"/>
            <w:r w:rsidR="00A10CFD">
              <w:rPr>
                <w:rFonts w:ascii="Cambria" w:hAnsi="Cambria"/>
                <w:color w:val="000000" w:themeColor="text1"/>
                <w:sz w:val="20"/>
                <w:szCs w:val="20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76CCE241" w14:textId="2AC45235" w:rsidR="00224052" w:rsidRDefault="00622841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</w:t>
            </w:r>
            <w:r w:rsidR="009B1A8A">
              <w:rPr>
                <w:rFonts w:ascii="Cambria" w:hAnsi="Cambria"/>
                <w:color w:val="000000" w:themeColor="text1"/>
                <w:sz w:val="20"/>
                <w:szCs w:val="20"/>
              </w:rPr>
              <w:t>/recap last lesson</w:t>
            </w:r>
          </w:p>
          <w:p w14:paraId="2A67FD2C" w14:textId="49A9CD1A" w:rsidR="0055330E" w:rsidRPr="00AE45EE" w:rsidRDefault="0055330E" w:rsidP="00AE45EE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  <w:p w14:paraId="6A486C50" w14:textId="789D4674" w:rsidR="00FA7A9D" w:rsidRPr="00FA7A9D" w:rsidRDefault="0096008A" w:rsidP="0055330E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 xml:space="preserve">Present Lecture </w:t>
            </w:r>
            <w:r w:rsidR="000F5070">
              <w:rPr>
                <w:rFonts w:ascii="Cambria" w:hAnsi="Cambria"/>
                <w:color w:val="auto"/>
                <w:sz w:val="20"/>
                <w:szCs w:val="20"/>
              </w:rPr>
              <w:t>Notes</w:t>
            </w:r>
          </w:p>
          <w:p w14:paraId="37E7C87D" w14:textId="6AF56E5C" w:rsidR="009B1A8A" w:rsidRDefault="000145A1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ad</w:t>
            </w:r>
            <w:r w:rsidR="009E226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Section</w:t>
            </w:r>
            <w:r w:rsidR="007D7A8C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0C718C">
              <w:rPr>
                <w:rFonts w:ascii="Cambria" w:hAnsi="Cambria"/>
                <w:color w:val="000000" w:themeColor="text1"/>
                <w:sz w:val="20"/>
                <w:szCs w:val="20"/>
              </w:rPr>
              <w:t>3</w:t>
            </w:r>
          </w:p>
          <w:p w14:paraId="7275CB0F" w14:textId="0495D712" w:rsidR="00FA1595" w:rsidRDefault="00EA44A7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nswer Checkpoint Questions</w:t>
            </w:r>
          </w:p>
          <w:p w14:paraId="09B28C6B" w14:textId="3A9CC25E" w:rsidR="009E226E" w:rsidRDefault="009E226E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</w:t>
            </w:r>
          </w:p>
          <w:p w14:paraId="73A6CADA" w14:textId="35C5E30C" w:rsidR="009E226E" w:rsidRDefault="00E73222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Take picture view of </w:t>
            </w:r>
            <w:r w:rsidR="00E1599F">
              <w:rPr>
                <w:rFonts w:ascii="Cambria" w:hAnsi="Cambria"/>
                <w:color w:val="000000" w:themeColor="text1"/>
                <w:sz w:val="20"/>
                <w:szCs w:val="20"/>
              </w:rPr>
              <w:t>section</w:t>
            </w:r>
          </w:p>
          <w:p w14:paraId="4A659AAC" w14:textId="77777777" w:rsidR="00E1599F" w:rsidRDefault="00E1599F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4986BCF7" w14:textId="1C73C575" w:rsidR="001A5270" w:rsidRDefault="001A5270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losure</w:t>
            </w:r>
          </w:p>
          <w:p w14:paraId="3D82BCA1" w14:textId="3560E9D6" w:rsidR="001A5270" w:rsidRPr="00C42A01" w:rsidRDefault="001A5270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EXIT Ticket 321</w:t>
            </w:r>
          </w:p>
          <w:p w14:paraId="3E796317" w14:textId="59523ED7" w:rsidR="00C42A01" w:rsidRPr="00224052" w:rsidRDefault="00C42A01" w:rsidP="0022405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3F7BD97D" w14:textId="77777777" w:rsidR="00A410A7" w:rsidRDefault="00A410A7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1C239970" w14:textId="272FE2CB" w:rsidR="009F0508" w:rsidRPr="006D32FE" w:rsidRDefault="00AC50BF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21F96B" w14:textId="4A43B677" w:rsidR="001A5270" w:rsidRPr="00DA18EA" w:rsidRDefault="00C6012D" w:rsidP="00DA18E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</w:p>
          <w:p w14:paraId="27A3831C" w14:textId="77777777" w:rsidR="0089767A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</w:t>
            </w:r>
          </w:p>
          <w:p w14:paraId="46E98125" w14:textId="77777777" w:rsidR="0089767A" w:rsidRPr="00224052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Objective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070C3639" w14:textId="77777777" w:rsidR="0089767A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/recap last lesson</w:t>
            </w:r>
          </w:p>
          <w:p w14:paraId="7A88CAA5" w14:textId="7D959BC6" w:rsidR="0089767A" w:rsidRDefault="002B074F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ad and </w:t>
            </w:r>
            <w:r w:rsidR="00D649F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iscuss </w:t>
            </w:r>
            <w:r w:rsidR="005F41B1">
              <w:rPr>
                <w:rFonts w:ascii="Cambria" w:hAnsi="Cambria"/>
                <w:color w:val="000000" w:themeColor="text1"/>
                <w:sz w:val="20"/>
                <w:szCs w:val="20"/>
              </w:rPr>
              <w:t>Infogra</w:t>
            </w:r>
            <w:r w:rsidR="003A0D5D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phics </w:t>
            </w:r>
          </w:p>
          <w:p w14:paraId="6CD32702" w14:textId="77777777" w:rsidR="0089767A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</w:t>
            </w:r>
          </w:p>
          <w:p w14:paraId="7B8C565C" w14:textId="77777777" w:rsidR="0089767A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nswer Questions</w:t>
            </w:r>
          </w:p>
          <w:p w14:paraId="51D9F125" w14:textId="77777777" w:rsidR="0089767A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losure</w:t>
            </w:r>
          </w:p>
          <w:p w14:paraId="3104FDAC" w14:textId="00F2D694" w:rsidR="0089767A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  <w:r w:rsidR="007D1060">
              <w:rPr>
                <w:rFonts w:ascii="Cambria" w:hAnsi="Cambria"/>
                <w:color w:val="000000" w:themeColor="text1"/>
                <w:sz w:val="20"/>
                <w:szCs w:val="20"/>
              </w:rPr>
              <w:t>Give Me 5</w:t>
            </w:r>
          </w:p>
          <w:p w14:paraId="53D5CA72" w14:textId="1D1229ED" w:rsidR="007D1060" w:rsidRDefault="007D1060" w:rsidP="007D106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5 key points gained from</w:t>
            </w:r>
            <w:r w:rsidR="00DA18EA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esson)</w:t>
            </w:r>
          </w:p>
          <w:p w14:paraId="7799F696" w14:textId="592A9941" w:rsidR="00DA18EA" w:rsidRPr="00C42A01" w:rsidRDefault="00DA18EA" w:rsidP="007D106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  <w:p w14:paraId="2784722C" w14:textId="77777777" w:rsidR="0089767A" w:rsidRPr="00224052" w:rsidRDefault="0089767A" w:rsidP="0089767A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0DA173A6" w14:textId="766F8AAB" w:rsidR="00C80C96" w:rsidRPr="00A76F6B" w:rsidRDefault="00C80C96" w:rsidP="002D3A04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1CC22BD7" w14:textId="45FE4C7E" w:rsidR="00A410A7" w:rsidRPr="0091076B" w:rsidRDefault="00A410A7" w:rsidP="0091076B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6E701B" w14:textId="77777777" w:rsidR="00631523" w:rsidRDefault="00C6012D" w:rsidP="0063152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</w:t>
            </w:r>
            <w:r w:rsidR="00631523">
              <w:rPr>
                <w:rFonts w:ascii="Cambria" w:hAnsi="Cambria"/>
                <w:color w:val="000000" w:themeColor="text1"/>
                <w:sz w:val="20"/>
                <w:szCs w:val="20"/>
              </w:rPr>
              <w:t>O NOW</w:t>
            </w:r>
          </w:p>
          <w:p w14:paraId="07972781" w14:textId="330CB452" w:rsidR="00631523" w:rsidRDefault="00631523" w:rsidP="0063152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Review Learning </w:t>
            </w:r>
          </w:p>
          <w:p w14:paraId="4CD321F5" w14:textId="77777777" w:rsidR="00631523" w:rsidRPr="00224052" w:rsidRDefault="00631523" w:rsidP="0063152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Objective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25A8208D" w14:textId="2644454D" w:rsidR="00631523" w:rsidRPr="00EC0089" w:rsidRDefault="00631523" w:rsidP="00EC0089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/recap last lesson</w:t>
            </w:r>
          </w:p>
          <w:p w14:paraId="3DF58542" w14:textId="1EBFF3F8" w:rsidR="00631523" w:rsidRDefault="00631523" w:rsidP="0063152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</w:t>
            </w:r>
            <w:r w:rsidR="006F4A7B">
              <w:rPr>
                <w:rFonts w:ascii="Cambria" w:hAnsi="Cambria"/>
                <w:color w:val="000000" w:themeColor="text1"/>
                <w:sz w:val="20"/>
                <w:szCs w:val="20"/>
              </w:rPr>
              <w:t>/Think/Pair/Share</w:t>
            </w:r>
          </w:p>
          <w:p w14:paraId="0F060C1F" w14:textId="77777777" w:rsidR="00631523" w:rsidRDefault="00631523" w:rsidP="0063152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nswer Questions</w:t>
            </w:r>
          </w:p>
          <w:p w14:paraId="760BBE40" w14:textId="77777777" w:rsidR="00631523" w:rsidRDefault="00631523" w:rsidP="0063152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losure</w:t>
            </w:r>
          </w:p>
          <w:p w14:paraId="3B8E97E9" w14:textId="4011A187" w:rsidR="00631523" w:rsidRDefault="00631523" w:rsidP="0063152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EXIT Tick</w:t>
            </w:r>
            <w:r w:rsidR="001A3A8B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t </w:t>
            </w:r>
          </w:p>
          <w:p w14:paraId="124FE49E" w14:textId="17D15D36" w:rsidR="00337EB6" w:rsidRDefault="00337EB6" w:rsidP="00337EB6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POST-IT</w:t>
            </w:r>
            <w:r w:rsidR="002D5842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as you go</w:t>
            </w:r>
          </w:p>
          <w:p w14:paraId="3326A7B9" w14:textId="00311DD4" w:rsidR="002D5842" w:rsidRDefault="002D5842" w:rsidP="00337EB6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Students will write on a POST IT </w:t>
            </w:r>
            <w:r w:rsidR="00DA3D09">
              <w:rPr>
                <w:rFonts w:ascii="Cambria" w:hAnsi="Cambria"/>
                <w:color w:val="000000" w:themeColor="text1"/>
                <w:sz w:val="20"/>
                <w:szCs w:val="20"/>
              </w:rPr>
              <w:t>1</w:t>
            </w:r>
            <w:r w:rsidR="00756078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idea for a new activity for the class</w:t>
            </w:r>
          </w:p>
          <w:p w14:paraId="212F8384" w14:textId="4A6C3053" w:rsidR="00756078" w:rsidRDefault="00756078" w:rsidP="00337EB6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And 1 </w:t>
            </w:r>
            <w:r w:rsidR="00723159">
              <w:rPr>
                <w:rFonts w:ascii="Cambria" w:hAnsi="Cambria"/>
                <w:color w:val="000000" w:themeColor="text1"/>
                <w:sz w:val="20"/>
                <w:szCs w:val="20"/>
              </w:rPr>
              <w:t>point that stood out from the lesson</w:t>
            </w:r>
          </w:p>
          <w:p w14:paraId="4F21A54F" w14:textId="77777777" w:rsidR="00EC0089" w:rsidRDefault="00EC0089" w:rsidP="00EC0089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68668675" w14:textId="3F99128A" w:rsidR="00631523" w:rsidRDefault="00631523" w:rsidP="00631523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404114EA" w14:textId="77777777" w:rsidR="00631523" w:rsidRPr="00C42A01" w:rsidRDefault="00631523" w:rsidP="00631523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  <w:p w14:paraId="1BCC29C1" w14:textId="77777777" w:rsidR="00631523" w:rsidRPr="00224052" w:rsidRDefault="00631523" w:rsidP="0063152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60189BE3" w14:textId="6A41BF03" w:rsidR="00A410A7" w:rsidRPr="0091076B" w:rsidRDefault="00A410A7" w:rsidP="00631523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761B4" w14:textId="77777777" w:rsidR="00D22549" w:rsidRDefault="00D22549" w:rsidP="00D22549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</w:t>
            </w:r>
          </w:p>
          <w:p w14:paraId="3CDC3CBD" w14:textId="77777777" w:rsidR="00D22549" w:rsidRDefault="00D22549" w:rsidP="00D22549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Review Learning </w:t>
            </w:r>
          </w:p>
          <w:p w14:paraId="6812EC5C" w14:textId="77777777" w:rsidR="00D22549" w:rsidRPr="00224052" w:rsidRDefault="00D22549" w:rsidP="00D22549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Objective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2D212716" w14:textId="607A5252" w:rsidR="00D22549" w:rsidRPr="008236EB" w:rsidRDefault="00D22549" w:rsidP="008236E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/recap last le</w:t>
            </w:r>
            <w:r w:rsidR="008236EB">
              <w:rPr>
                <w:rFonts w:ascii="Cambria" w:hAnsi="Cambria"/>
                <w:color w:val="000000" w:themeColor="text1"/>
                <w:sz w:val="20"/>
                <w:szCs w:val="20"/>
              </w:rPr>
              <w:t>sson</w:t>
            </w:r>
          </w:p>
          <w:p w14:paraId="76F69397" w14:textId="636327A1" w:rsidR="00D22549" w:rsidRPr="00BE29F8" w:rsidRDefault="00EF5096" w:rsidP="008236EB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FF0000"/>
                <w:sz w:val="20"/>
                <w:szCs w:val="20"/>
              </w:rPr>
            </w:pPr>
            <w:r w:rsidRPr="00BE29F8">
              <w:rPr>
                <w:rFonts w:ascii="Cambria" w:hAnsi="Cambria"/>
                <w:color w:val="FF0000"/>
                <w:sz w:val="20"/>
                <w:szCs w:val="20"/>
              </w:rPr>
              <w:t>Section Quiz</w:t>
            </w:r>
            <w:r w:rsidR="00952B59">
              <w:rPr>
                <w:rFonts w:ascii="Cambria" w:hAnsi="Cambria"/>
                <w:color w:val="FF0000"/>
                <w:sz w:val="20"/>
                <w:szCs w:val="20"/>
              </w:rPr>
              <w:t>3</w:t>
            </w:r>
            <w:r w:rsidRPr="00BE29F8">
              <w:rPr>
                <w:rFonts w:ascii="Cambria" w:hAnsi="Cambria"/>
                <w:color w:val="FF0000"/>
                <w:sz w:val="20"/>
                <w:szCs w:val="20"/>
              </w:rPr>
              <w:t>&amp;</w:t>
            </w:r>
            <w:r w:rsidR="00952B59">
              <w:rPr>
                <w:rFonts w:ascii="Cambria" w:hAnsi="Cambria"/>
                <w:color w:val="FF0000"/>
                <w:sz w:val="20"/>
                <w:szCs w:val="20"/>
              </w:rPr>
              <w:t>4</w:t>
            </w:r>
            <w:r w:rsidR="00D22549" w:rsidRPr="00BE29F8">
              <w:rPr>
                <w:rFonts w:ascii="Cambria" w:hAnsi="Cambria"/>
                <w:color w:val="FF0000"/>
                <w:sz w:val="20"/>
                <w:szCs w:val="20"/>
              </w:rPr>
              <w:t xml:space="preserve"> </w:t>
            </w:r>
            <w:r w:rsidR="005F7EEA">
              <w:rPr>
                <w:rFonts w:ascii="Cambria" w:hAnsi="Cambria"/>
                <w:color w:val="FF0000"/>
                <w:sz w:val="20"/>
                <w:szCs w:val="20"/>
              </w:rPr>
              <w:t>20 minutes</w:t>
            </w:r>
          </w:p>
          <w:p w14:paraId="6C890C40" w14:textId="77777777" w:rsidR="00D22549" w:rsidRDefault="00D22549" w:rsidP="00D22549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60A7F1F4" w14:textId="77777777" w:rsidR="00D22549" w:rsidRPr="00C42A01" w:rsidRDefault="00D22549" w:rsidP="00D22549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  <w:p w14:paraId="2B2149EE" w14:textId="7645D6BF" w:rsidR="00A410A7" w:rsidRPr="0091076B" w:rsidRDefault="00A410A7" w:rsidP="0091076B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</w:tr>
      <w:tr w:rsidR="00A410A7" w:rsidRPr="006D32FE" w14:paraId="23531563" w14:textId="77777777" w:rsidTr="1B05B8E7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A410A7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Beginning of Lesson</w:t>
            </w:r>
          </w:p>
          <w:p w14:paraId="234CFBBA" w14:textId="77777777" w:rsidR="00925459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906657" w:rsidRDefault="00906657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5C14B243" w:rsidR="00D00D80" w:rsidRPr="00906657" w:rsidRDefault="00D00D80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1E48585E" w14:textId="2B54CFF0" w:rsidR="00906657" w:rsidRPr="00906657" w:rsidRDefault="00906657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5A2787" w:rsidRPr="006D32FE" w:rsidRDefault="005A2787" w:rsidP="00D00D80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062BB1" w14:textId="79E83156" w:rsidR="000325EA" w:rsidRPr="00254297" w:rsidRDefault="000325EA" w:rsidP="00254297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4BDFC807" w14:textId="322C4638" w:rsidR="00DA1448" w:rsidRPr="003138BA" w:rsidRDefault="007722C3" w:rsidP="003138BA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</w:t>
            </w:r>
            <w:r w:rsidR="00DA1448" w:rsidRPr="003138BA">
              <w:rPr>
                <w:rFonts w:ascii="Cambria" w:hAnsi="Cambria"/>
                <w:b/>
                <w:bCs/>
                <w:sz w:val="20"/>
                <w:szCs w:val="20"/>
              </w:rPr>
              <w:t>eview</w:t>
            </w: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 xml:space="preserve"> goals/objectives</w:t>
            </w:r>
          </w:p>
          <w:p w14:paraId="6362A76E" w14:textId="7C765299" w:rsidR="007722C3" w:rsidRDefault="007722C3" w:rsidP="003138BA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28AAE161" w14:textId="15DB21B6" w:rsidR="003138BA" w:rsidRDefault="00254297" w:rsidP="003138BA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08EE5F9B" w14:textId="20CE46DF" w:rsidR="009841BF" w:rsidRPr="003138BA" w:rsidRDefault="009841BF" w:rsidP="003138BA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5A6F2E9F" w14:textId="3DDE89A2" w:rsidR="000325EA" w:rsidRPr="006D32FE" w:rsidRDefault="000325EA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1A3403" w14:textId="77777777" w:rsidR="009841BF" w:rsidRPr="00254297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784A19FF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4DD453B5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659C1B32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30CC4234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765C823E" w14:textId="46498BA2" w:rsidR="00A410A7" w:rsidRPr="006D32FE" w:rsidRDefault="00A410A7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211049" w14:textId="77777777" w:rsidR="009841BF" w:rsidRPr="00254297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0F7A7D84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692DDEE2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1FCC7993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0260B08E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55FD87B9" w14:textId="01C5723E" w:rsidR="00A410A7" w:rsidRPr="006D32FE" w:rsidRDefault="00A410A7" w:rsidP="00807172">
            <w:pPr>
              <w:pStyle w:val="paragraph"/>
              <w:spacing w:before="0" w:beforeAutospacing="0" w:after="0" w:afterAutospacing="0"/>
              <w:ind w:left="75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2F915" w14:textId="77777777" w:rsidR="009841BF" w:rsidRPr="00254297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1E1A7A2A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78CD676F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7B0606C8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313F116E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7A4CA024" w14:textId="393A056C" w:rsidR="00A410A7" w:rsidRPr="006D32FE" w:rsidRDefault="00A410A7" w:rsidP="00807172">
            <w:pPr>
              <w:pStyle w:val="paragraph"/>
              <w:spacing w:before="0" w:beforeAutospacing="0" w:after="0" w:afterAutospacing="0"/>
              <w:ind w:left="75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FC880B" w14:textId="39862BF0" w:rsidR="00A410A7" w:rsidRPr="006D32FE" w:rsidRDefault="00A410A7" w:rsidP="00561A7F">
            <w:pPr>
              <w:pStyle w:val="paragraph"/>
              <w:widowControl w:val="0"/>
              <w:spacing w:before="0" w:beforeAutospacing="0" w:after="0" w:afterAutospacing="0"/>
              <w:ind w:left="75"/>
              <w:rPr>
                <w:rFonts w:ascii="Cambria" w:hAnsi="Cambria"/>
                <w:sz w:val="20"/>
                <w:szCs w:val="20"/>
              </w:rPr>
            </w:pPr>
          </w:p>
          <w:p w14:paraId="65428BD6" w14:textId="77777777" w:rsidR="009841BF" w:rsidRPr="00254297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44FB791E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7E624EB5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1C727BA7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6EFE7FEB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68A88068" w14:textId="77291B41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6D32FE" w:rsidRPr="006D32FE" w14:paraId="31E3260D" w14:textId="77777777" w:rsidTr="1B05B8E7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Middle of the lesson</w:t>
            </w:r>
          </w:p>
          <w:p w14:paraId="19588432" w14:textId="77777777" w:rsidR="006D32FE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29243BC0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3BB6C15A" w14:textId="2C1BA169" w:rsidR="00D843CA" w:rsidRPr="00906657" w:rsidRDefault="00D843CA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906657" w:rsidRPr="006D32FE" w:rsidRDefault="00906657" w:rsidP="005222F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B29348" w14:textId="54C7DC82" w:rsidR="00CD0B6F" w:rsidRDefault="00CD0B6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2CDB63EA" w14:textId="4A1CE60E" w:rsidR="006D32FE" w:rsidRDefault="008070D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</w:t>
            </w:r>
            <w:r w:rsidR="00143043">
              <w:rPr>
                <w:rFonts w:ascii="Cambria" w:hAnsi="Cambria"/>
                <w:b/>
                <w:bCs/>
                <w:sz w:val="20"/>
                <w:szCs w:val="20"/>
              </w:rPr>
              <w:t>roup discussion</w:t>
            </w:r>
          </w:p>
          <w:p w14:paraId="0495FCEC" w14:textId="24190A4A" w:rsidR="00CD0B6F" w:rsidRDefault="009738F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49FE7AF5" w14:textId="77777777" w:rsidR="009738F3" w:rsidRDefault="009738F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0AB9063" w14:textId="57D1BF01" w:rsidR="00143043" w:rsidRPr="006D32FE" w:rsidRDefault="0014304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43362C" w14:textId="5786CEC0" w:rsidR="006D32FE" w:rsidRPr="006D32FE" w:rsidRDefault="006D32FE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DA0024E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0E85527D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2BBA4B52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24E84E53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0CED0AC" w14:textId="63760338" w:rsidR="006D32FE" w:rsidRPr="006D32FE" w:rsidRDefault="006D32FE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6E3882" w14:textId="66D7D491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50459D4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52F6F700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676EA4CC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1AB5123C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292844DB" w14:textId="00EF6E83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9EB669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22C8AA05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072F4D6C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3CB9E647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8E659DB" w14:textId="3E9FC1BD" w:rsidR="006D32FE" w:rsidRPr="009841BF" w:rsidRDefault="006D32FE" w:rsidP="009841BF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935F96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65C6C652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15B326E9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14E87A6F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811E74D" w14:textId="18CD498C" w:rsidR="006D32FE" w:rsidRPr="009841BF" w:rsidRDefault="006D32F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  <w:tr w:rsidR="006D32FE" w:rsidRPr="006D32FE" w14:paraId="70108707" w14:textId="77777777" w:rsidTr="1B05B8E7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7A172142" w14:textId="48A4948B" w:rsidR="00906657" w:rsidRPr="00F579A7" w:rsidRDefault="006D32FE" w:rsidP="00F579A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01E1D516" w14:textId="7355EFE9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6D32FE" w:rsidRPr="006D32FE" w:rsidRDefault="006D32FE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962C3A" w14:textId="77777777" w:rsidR="006D32FE" w:rsidRDefault="00AA689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2883D067" w14:textId="77777777" w:rsidR="00AA689E" w:rsidRDefault="0026153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7305608E" w14:textId="77777777" w:rsidR="0026153E" w:rsidRDefault="00765E28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omplete </w:t>
            </w:r>
            <w:r w:rsidR="001F7C4C">
              <w:rPr>
                <w:rFonts w:ascii="Cambria" w:hAnsi="Cambria"/>
                <w:b/>
                <w:bCs/>
                <w:sz w:val="20"/>
                <w:szCs w:val="20"/>
              </w:rPr>
              <w:t xml:space="preserve">picture </w:t>
            </w:r>
            <w:r w:rsidR="00E07913">
              <w:rPr>
                <w:rFonts w:ascii="Cambria" w:hAnsi="Cambria"/>
                <w:b/>
                <w:bCs/>
                <w:sz w:val="20"/>
                <w:szCs w:val="20"/>
              </w:rPr>
              <w:t>view of sections</w:t>
            </w:r>
          </w:p>
          <w:p w14:paraId="20A5B664" w14:textId="77777777" w:rsidR="00E07913" w:rsidRDefault="00E0791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</w:t>
            </w:r>
            <w:r w:rsidR="00F447AA">
              <w:rPr>
                <w:rFonts w:ascii="Cambria" w:hAnsi="Cambria"/>
                <w:b/>
                <w:bCs/>
                <w:sz w:val="20"/>
                <w:szCs w:val="20"/>
              </w:rPr>
              <w:t>ss questions</w:t>
            </w:r>
          </w:p>
          <w:p w14:paraId="44E3582B" w14:textId="577C3BC2" w:rsidR="00F447AA" w:rsidRPr="006D32FE" w:rsidRDefault="00F447AA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B2019" w14:textId="3B61CC97" w:rsidR="006D32FE" w:rsidRPr="006D32FE" w:rsidRDefault="006D32FE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5034330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69352A14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379C3076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7DFBE79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60BA49C1" w14:textId="15E739FC" w:rsidR="006D32FE" w:rsidRPr="006D32FE" w:rsidRDefault="006D32FE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29551E" w14:textId="1EB37965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1345B3D6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7410CF83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43F5CC53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47AC702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65AC4CAC" w14:textId="58F86E7C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8DAE7E" w14:textId="13A59CC1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F119672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70C57844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62A3B546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3D6E1FE9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1E066157" w14:textId="4F3E8699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B97DA4" w14:textId="3C6A2F82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B2815FC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7BE04ED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673E9142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66577F7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75D10DEF" w14:textId="7F411B7B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925459" w:rsidRPr="006D32FE" w14:paraId="3BA6C9C0" w14:textId="77777777" w:rsidTr="1B05B8E7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lastRenderedPageBreak/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BE4FE" w14:textId="74C6FBDE" w:rsidR="00925459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-</w:t>
            </w:r>
            <w:r w:rsidR="12B577B7" w:rsidRPr="1B05B8E7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  <w:p w14:paraId="5415821D" w14:textId="10B9670B" w:rsidR="006B3482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-</w:t>
            </w:r>
            <w:r w:rsidR="006B3482">
              <w:rPr>
                <w:rFonts w:ascii="Cambria" w:hAnsi="Cambria"/>
                <w:b/>
                <w:bCs/>
                <w:sz w:val="20"/>
                <w:szCs w:val="20"/>
              </w:rPr>
              <w:t>321</w:t>
            </w:r>
          </w:p>
          <w:p w14:paraId="3111CD2E" w14:textId="77777777" w:rsidR="006B3482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 things learned</w:t>
            </w:r>
          </w:p>
          <w:p w14:paraId="1D7CA86E" w14:textId="77777777" w:rsidR="00F84005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2 new words understood</w:t>
            </w:r>
          </w:p>
          <w:p w14:paraId="75988913" w14:textId="0B631FC8" w:rsidR="00F84005" w:rsidRPr="006D32FE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1 question about the lesson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510828" w14:textId="33B2B9FC" w:rsidR="00925459" w:rsidRPr="006D32FE" w:rsidRDefault="00F84005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-</w:t>
            </w:r>
            <w:r w:rsidR="250FBEB3" w:rsidRPr="1B05B8E7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  <w:p w14:paraId="5F7F4EFE" w14:textId="77777777" w:rsidR="00925459" w:rsidRDefault="00F84005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KWL chart</w:t>
            </w:r>
          </w:p>
          <w:p w14:paraId="5E66DFA0" w14:textId="77777777" w:rsidR="00F84005" w:rsidRDefault="00F84005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SW write what the KNOW</w:t>
            </w:r>
          </w:p>
          <w:p w14:paraId="2BC95B69" w14:textId="77777777" w:rsidR="00F84005" w:rsidRDefault="00F84005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hat they WANT to KNOW</w:t>
            </w:r>
          </w:p>
          <w:p w14:paraId="77CFA3CC" w14:textId="41361C8E" w:rsidR="00F84005" w:rsidRPr="006D32FE" w:rsidRDefault="00F84005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What </w:t>
            </w:r>
            <w:proofErr w:type="spellStart"/>
            <w:r>
              <w:rPr>
                <w:rFonts w:ascii="Cambria" w:hAnsi="Cambria"/>
                <w:sz w:val="20"/>
                <w:szCs w:val="20"/>
              </w:rPr>
              <w:t>the</w:t>
            </w:r>
            <w:proofErr w:type="spellEnd"/>
            <w:r>
              <w:rPr>
                <w:rFonts w:ascii="Cambria" w:hAnsi="Cambria"/>
                <w:sz w:val="20"/>
                <w:szCs w:val="20"/>
              </w:rPr>
              <w:t xml:space="preserve"> want to LEARN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32C75" w14:textId="46AB6B95" w:rsidR="00925459" w:rsidRDefault="250FBEB3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  <w:p w14:paraId="124917FF" w14:textId="3CD49812" w:rsidR="00F84005" w:rsidRDefault="00F84005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ive me 5</w:t>
            </w:r>
          </w:p>
          <w:p w14:paraId="5B39EB1A" w14:textId="763849FB" w:rsidR="00F84005" w:rsidRDefault="00F84005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5 key points gained from lesson</w:t>
            </w:r>
          </w:p>
          <w:p w14:paraId="52C1314D" w14:textId="6F37507B" w:rsidR="00F84005" w:rsidRPr="006D32FE" w:rsidRDefault="00F84005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SW write in complete sentences</w:t>
            </w:r>
          </w:p>
          <w:p w14:paraId="73CBB9B9" w14:textId="4F4037C9" w:rsidR="00925459" w:rsidRPr="006D32FE" w:rsidRDefault="00925459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8DCEC2" w14:textId="46AB6B95" w:rsidR="00925459" w:rsidRPr="006D32FE" w:rsidRDefault="250FBEB3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  <w:p w14:paraId="69A0EEB5" w14:textId="5DEE2295" w:rsidR="00925459" w:rsidRPr="006D32FE" w:rsidRDefault="00F84005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SW write a summary of today’s lesson. Summary will include 5-7 sentences.  TSW use 5 or more vocabulary word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7581D9" w14:textId="46AB6B95" w:rsidR="00925459" w:rsidRPr="006D32FE" w:rsidRDefault="250FBEB3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  <w:p w14:paraId="5DF2835F" w14:textId="733D6C07" w:rsidR="00925459" w:rsidRPr="006D32FE" w:rsidRDefault="00F84005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SW write 2 suggestions on how to improve lesson on sticky note.</w:t>
            </w:r>
          </w:p>
        </w:tc>
      </w:tr>
      <w:tr w:rsidR="006D32FE" w:rsidRPr="006D32FE" w14:paraId="7B506449" w14:textId="77777777" w:rsidTr="1B05B8E7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6D32FE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0BC5A3" w14:textId="77777777" w:rsidR="006D32FE" w:rsidRDefault="68B14D62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Use differentiated instruction, by </w:t>
            </w:r>
            <w:r w:rsidR="57C3AA4E" w:rsidRPr="1B05B8E7">
              <w:rPr>
                <w:rFonts w:ascii="Cambria" w:hAnsi="Cambria"/>
                <w:b/>
                <w:bCs/>
                <w:sz w:val="20"/>
                <w:szCs w:val="20"/>
              </w:rPr>
              <w:t>giving students</w:t>
            </w: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 choices.</w:t>
            </w:r>
            <w:r w:rsidR="00F84005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  <w:p w14:paraId="765126DB" w14:textId="77777777" w:rsidR="00F84005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2219A6D8" w14:textId="415C282E" w:rsidR="00F84005" w:rsidRPr="006D32FE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ake home assignment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0DECD4" w14:textId="675AF3C0" w:rsidR="000E7FAC" w:rsidRDefault="3DC9EF93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Use differentiated instruction, by giving students </w:t>
            </w:r>
            <w:proofErr w:type="gramStart"/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choices</w:t>
            </w:r>
            <w:r w:rsidR="000E7FAC">
              <w:rPr>
                <w:rFonts w:ascii="Cambria" w:hAnsi="Cambria"/>
                <w:b/>
                <w:bCs/>
                <w:sz w:val="20"/>
                <w:szCs w:val="20"/>
              </w:rPr>
              <w:t xml:space="preserve">  </w:t>
            </w:r>
            <w:r w:rsidR="000E7FAC">
              <w:rPr>
                <w:rFonts w:ascii="Cambria" w:hAnsi="Cambria"/>
                <w:b/>
                <w:bCs/>
                <w:sz w:val="20"/>
                <w:szCs w:val="20"/>
              </w:rPr>
              <w:t>Extra</w:t>
            </w:r>
            <w:proofErr w:type="gramEnd"/>
            <w:r w:rsidR="000E7FAC">
              <w:rPr>
                <w:rFonts w:ascii="Cambria" w:hAnsi="Cambria"/>
                <w:b/>
                <w:bCs/>
                <w:sz w:val="20"/>
                <w:szCs w:val="20"/>
              </w:rPr>
              <w:t xml:space="preserve"> time</w:t>
            </w:r>
          </w:p>
          <w:p w14:paraId="53954643" w14:textId="2343492C" w:rsidR="006D32FE" w:rsidRDefault="000E7FAC" w:rsidP="000E7FAC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ake home assignments</w:t>
            </w:r>
          </w:p>
          <w:p w14:paraId="4D227B25" w14:textId="50B40916" w:rsidR="00F84005" w:rsidRPr="006D32FE" w:rsidRDefault="00F84005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02A06" w14:textId="77777777" w:rsidR="006D32FE" w:rsidRDefault="3DC9EF93" w:rsidP="1B05B8E7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Use differentiated instruction, by giving students choices</w:t>
            </w:r>
          </w:p>
          <w:p w14:paraId="17BFB7D0" w14:textId="77777777" w:rsidR="000E7FAC" w:rsidRDefault="000E7FAC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3EDB09A4" w14:textId="30FB64E7" w:rsidR="000E7FAC" w:rsidRPr="006D32FE" w:rsidRDefault="000E7FAC" w:rsidP="000E7FAC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ake home assignment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0DCB25" w14:textId="70EAED2A" w:rsidR="000E7FAC" w:rsidRDefault="678A4071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Use differentiated instruction, by giving students choices</w:t>
            </w:r>
            <w:r w:rsidR="000E7FAC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r w:rsidR="000E7FAC"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31FF9ADF" w14:textId="2F37209D" w:rsidR="006D32FE" w:rsidRDefault="000E7FAC" w:rsidP="000E7FAC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ake home assignments</w:t>
            </w:r>
          </w:p>
          <w:p w14:paraId="740DB231" w14:textId="70069F06" w:rsidR="000E7FAC" w:rsidRPr="006D32FE" w:rsidRDefault="000E7FAC" w:rsidP="1B05B8E7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C6D394" w14:textId="77777777" w:rsidR="006D32FE" w:rsidRDefault="678A407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Use differentiated instruction, by giving students choices</w:t>
            </w:r>
          </w:p>
          <w:p w14:paraId="58378B01" w14:textId="77777777" w:rsidR="000E7FAC" w:rsidRDefault="000E7FAC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4C79E4EE" w14:textId="65DC9202" w:rsidR="000E7FAC" w:rsidRPr="006D32FE" w:rsidRDefault="000E7FAC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ake home assignments</w:t>
            </w:r>
          </w:p>
        </w:tc>
      </w:tr>
      <w:tr w:rsidR="006D32FE" w:rsidRPr="006D32FE" w14:paraId="1E107C85" w14:textId="77777777" w:rsidTr="1B05B8E7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6D32FE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620FD96E" w:rsidR="006D32FE" w:rsidRPr="006D32FE" w:rsidRDefault="38CD8C7D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FA9CBC" w14:textId="620FD96E" w:rsidR="006D32FE" w:rsidRPr="006D32FE" w:rsidRDefault="59356EEF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77FE5B90" w14:textId="28C09DD9" w:rsidR="006D32FE" w:rsidRPr="006D32FE" w:rsidRDefault="006D32FE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D7A2E4" w14:textId="620FD96E" w:rsidR="006D32FE" w:rsidRPr="006D32FE" w:rsidRDefault="59356EEF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740BA34A" w14:textId="349573E3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D49F72" w14:textId="620FD96E" w:rsidR="006D32FE" w:rsidRPr="006D32FE" w:rsidRDefault="59356EEF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7D843102" w14:textId="5B52680C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9ABF9A" w14:textId="620FD96E" w:rsidR="006D32FE" w:rsidRPr="006D32FE" w:rsidRDefault="59356EEF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535925EB" w14:textId="41B13064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9B4D4E8" w14:textId="77777777" w:rsidTr="1B05B8E7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 w:rsidR="00200BA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0EAC2E" w14:textId="77777777" w:rsidR="002E64B6" w:rsidRDefault="68A7CC8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Discussions, and </w:t>
            </w:r>
            <w:r w:rsidR="518E5DFB" w:rsidRPr="1B05B8E7">
              <w:rPr>
                <w:rFonts w:ascii="Cambria" w:hAnsi="Cambria"/>
                <w:b/>
                <w:bCs/>
                <w:sz w:val="20"/>
                <w:szCs w:val="20"/>
              </w:rPr>
              <w:t>writing assessment</w:t>
            </w:r>
          </w:p>
          <w:p w14:paraId="0B00192C" w14:textId="77777777" w:rsidR="007B37E9" w:rsidRDefault="00504FE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heckpoint Questions</w:t>
            </w:r>
          </w:p>
          <w:p w14:paraId="2B7B4291" w14:textId="77777777" w:rsidR="00C570DB" w:rsidRDefault="00ED00E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Quizzes</w:t>
            </w:r>
          </w:p>
          <w:p w14:paraId="19D64379" w14:textId="25256B0B" w:rsidR="00ED00EF" w:rsidRPr="006D32FE" w:rsidRDefault="00ED00E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</w:t>
            </w:r>
            <w:r w:rsidR="00F62AAC">
              <w:rPr>
                <w:rFonts w:ascii="Cambria" w:hAnsi="Cambria"/>
                <w:b/>
                <w:bCs/>
                <w:sz w:val="20"/>
                <w:szCs w:val="20"/>
              </w:rPr>
              <w:t>est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BBA6A3" w14:textId="6F63BEF9" w:rsidR="002E64B6" w:rsidRDefault="1CB1BC20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Discussions, and writing assessment</w:t>
            </w:r>
          </w:p>
          <w:p w14:paraId="2E71CE69" w14:textId="4470664F" w:rsidR="00504FE3" w:rsidRPr="006D32FE" w:rsidRDefault="00504FE3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heckpoint questions</w:t>
            </w:r>
          </w:p>
          <w:p w14:paraId="045ACFBE" w14:textId="77777777" w:rsidR="002E64B6" w:rsidRDefault="00ED5323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4BE729BC" w14:textId="5FF67074" w:rsidR="00ED5323" w:rsidRPr="006D32FE" w:rsidRDefault="00ED5323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EA7608" w14:textId="6F63BEF9" w:rsidR="002E64B6" w:rsidRPr="006D32FE" w:rsidRDefault="1CB1BC20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Discussions, and writing assessment</w:t>
            </w:r>
          </w:p>
          <w:p w14:paraId="4B518B87" w14:textId="77777777" w:rsidR="002E64B6" w:rsidRDefault="00C570DB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heckpoint questions</w:t>
            </w:r>
          </w:p>
          <w:p w14:paraId="58954B84" w14:textId="77777777" w:rsidR="00ED5323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7E38F4A6" w14:textId="35B8726A" w:rsidR="00ED5323" w:rsidRPr="006D32FE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3A2C9" w14:textId="6F63BEF9" w:rsidR="002E64B6" w:rsidRPr="006D32FE" w:rsidRDefault="1CB1BC20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Discussions, and writing assessment</w:t>
            </w:r>
          </w:p>
          <w:p w14:paraId="1E9F2AD4" w14:textId="77777777" w:rsidR="002E64B6" w:rsidRDefault="00C570DB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heckpoint questions</w:t>
            </w:r>
          </w:p>
          <w:p w14:paraId="1CE5765C" w14:textId="77777777" w:rsidR="00ED5323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6A0E7EF6" w14:textId="43350EF7" w:rsidR="00ED5323" w:rsidRPr="006D32FE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1577CE" w14:textId="6F63BEF9" w:rsidR="002E64B6" w:rsidRPr="006D32FE" w:rsidRDefault="1CB1BC20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Discussions, and writing assessment</w:t>
            </w:r>
          </w:p>
          <w:p w14:paraId="246B6384" w14:textId="77777777" w:rsidR="002E64B6" w:rsidRDefault="00C570DB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heckpoint questions</w:t>
            </w:r>
          </w:p>
          <w:p w14:paraId="44D55C2B" w14:textId="620352C1" w:rsidR="00ED5323" w:rsidRDefault="00ED5323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445982F3" w14:textId="6197ED01" w:rsidR="00ED5323" w:rsidRDefault="00ED5323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  <w:p w14:paraId="49298A8B" w14:textId="7CD243B5" w:rsidR="00C570DB" w:rsidRPr="006D32FE" w:rsidRDefault="00C570DB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511715C" w14:textId="77777777" w:rsidTr="1B05B8E7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3B7789" w14:textId="77777777" w:rsidR="002E64B6" w:rsidRDefault="00563912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774C6649" w14:textId="77777777" w:rsidR="00563912" w:rsidRDefault="00563912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5736F92C" w14:textId="6856DF00" w:rsidR="00563912" w:rsidRPr="006D32FE" w:rsidRDefault="00563912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721092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35F2936C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26AD2343" w14:textId="360E5CAB" w:rsidR="002E64B6" w:rsidRPr="006D32FE" w:rsidRDefault="00267ED5" w:rsidP="00267ED5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7301EB2B" w14:textId="4C0C80A5" w:rsidR="002E64B6" w:rsidRPr="006D32FE" w:rsidRDefault="002E64B6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EAD259" w14:textId="07B43817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2B1AC1A2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3C833A65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2BA7B6D3" w14:textId="116406AB" w:rsidR="002E64B6" w:rsidRPr="006D32FE" w:rsidRDefault="00267ED5" w:rsidP="00267ED5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4DDB7F" w14:textId="43002B03" w:rsidR="002E64B6" w:rsidRPr="006D32FE" w:rsidRDefault="1CE06DA7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  <w:p w14:paraId="36DC1BF5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3529508F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5C1D8D33" w14:textId="0D044D87" w:rsidR="002E64B6" w:rsidRPr="006D32FE" w:rsidRDefault="00267ED5" w:rsidP="00267ED5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8BD64A" w14:textId="2768AB78" w:rsidR="002E64B6" w:rsidRDefault="00795E8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546D82BB" w14:textId="19BD2678" w:rsidR="00795E8E" w:rsidRDefault="00795E8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5F1459E1" w14:textId="587C08FF" w:rsidR="00563912" w:rsidRPr="006D32FE" w:rsidRDefault="00563912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74BEC17B" w14:textId="24A6B539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0F6547DE" w14:textId="77777777" w:rsidTr="1B05B8E7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0F1F91" w14:textId="77777777" w:rsidR="004421B0" w:rsidRDefault="004421B0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</w:t>
            </w:r>
            <w:r w:rsidR="00562358">
              <w:rPr>
                <w:rFonts w:ascii="Cambria" w:hAnsi="Cambria"/>
                <w:b/>
                <w:bCs/>
                <w:sz w:val="20"/>
                <w:szCs w:val="20"/>
              </w:rPr>
              <w:t>s</w:t>
            </w:r>
          </w:p>
          <w:p w14:paraId="444E73CC" w14:textId="77777777" w:rsidR="00562358" w:rsidRDefault="00562358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75A02EAD" w14:textId="3213D5F7" w:rsidR="00562358" w:rsidRPr="006D32FE" w:rsidRDefault="00562358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58E152" w14:textId="7CBA2F6C" w:rsidR="002E64B6" w:rsidRPr="006D32FE" w:rsidRDefault="002E64B6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B271C93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56802BA9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1D2B9005" w14:textId="038B984E" w:rsidR="002E64B6" w:rsidRPr="006D32FE" w:rsidRDefault="002E64B6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35357C" w14:textId="7E0B590B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D77AEE3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537D2BE8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2B40DC52" w14:textId="593D7540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7518D3" w14:textId="488A8C79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546459C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33E95CBF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7250FAB8" w14:textId="7247BDBA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D98BDD" w14:textId="2D054FAE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AD7FB88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5AD97170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27AF693E" w14:textId="3C3A4255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031E8" w:rsidRPr="006D32FE" w14:paraId="51B3911D" w14:textId="77777777" w:rsidTr="1B05B8E7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031E8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Technology Integration:</w:t>
            </w:r>
          </w:p>
          <w:p w14:paraId="0494D81E" w14:textId="37786F91" w:rsidR="00A872A3" w:rsidRPr="00EB6477" w:rsidRDefault="00EB6477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</w:t>
            </w:r>
            <w:r w:rsidR="00EA00D6">
              <w:rPr>
                <w:rFonts w:ascii="Cambria" w:hAnsi="Cambria"/>
                <w:sz w:val="20"/>
                <w:szCs w:val="20"/>
              </w:rPr>
              <w:t>.</w:t>
            </w:r>
          </w:p>
          <w:p w14:paraId="79C27A3C" w14:textId="355ED013" w:rsidR="00A872A3" w:rsidRPr="006D32FE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4C1420" w14:textId="77777777" w:rsidR="008031E8" w:rsidRDefault="45B5FE9B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Watch a short video</w:t>
            </w:r>
          </w:p>
          <w:p w14:paraId="34D83EFE" w14:textId="7CCF9FCE" w:rsidR="00D16EA7" w:rsidRPr="006D32FE" w:rsidRDefault="00D16EA7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Listen to section audio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5E7B23" w14:textId="629F2F06" w:rsidR="008031E8" w:rsidRPr="006D32FE" w:rsidRDefault="24E62CA1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Watch a short video </w:t>
            </w:r>
          </w:p>
          <w:p w14:paraId="66F55F07" w14:textId="42D7166A" w:rsidR="008031E8" w:rsidRPr="006D32FE" w:rsidRDefault="00D16EA7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Listen to section audio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298F4" w14:textId="7D9AD860" w:rsidR="008031E8" w:rsidRPr="006D32FE" w:rsidRDefault="24E62CA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Watch a short video about </w:t>
            </w:r>
          </w:p>
          <w:p w14:paraId="6E4B77B1" w14:textId="00FC4AA7" w:rsidR="008031E8" w:rsidRPr="006D32FE" w:rsidRDefault="00D16EA7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Listen to section audio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84BCA7" w14:textId="271880C5" w:rsidR="008031E8" w:rsidRPr="006D32FE" w:rsidRDefault="24E62CA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Watch a short video about</w:t>
            </w:r>
          </w:p>
          <w:p w14:paraId="603BAD92" w14:textId="6E019447" w:rsidR="008031E8" w:rsidRPr="006D32FE" w:rsidRDefault="00DB12AC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lay Kahoot!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5374F" w14:textId="138078C1" w:rsidR="008031E8" w:rsidRDefault="24E62CA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Watch a short video</w:t>
            </w:r>
          </w:p>
          <w:p w14:paraId="0451B992" w14:textId="7B395C4B" w:rsidR="00DB12AC" w:rsidRPr="006D32FE" w:rsidRDefault="00DB12AC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lay Kahoot!</w:t>
            </w:r>
          </w:p>
          <w:p w14:paraId="6C7EA602" w14:textId="3D05B7F9" w:rsidR="008031E8" w:rsidRPr="006D32FE" w:rsidRDefault="008031E8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86F2943" w14:textId="77777777" w:rsidR="00CC22EC" w:rsidRDefault="00CC22EC">
      <w:pPr>
        <w:rPr>
          <w:rFonts w:ascii="Cambria" w:hAnsi="Cambria"/>
          <w:sz w:val="21"/>
          <w:szCs w:val="21"/>
        </w:rPr>
      </w:pPr>
      <w:r>
        <w:rPr>
          <w:rFonts w:ascii="Cambria" w:hAnsi="Cambria"/>
          <w:sz w:val="21"/>
          <w:szCs w:val="21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217"/>
        <w:gridCol w:w="2250"/>
        <w:gridCol w:w="2340"/>
        <w:gridCol w:w="2430"/>
        <w:gridCol w:w="2455"/>
        <w:gridCol w:w="2520"/>
      </w:tblGrid>
      <w:tr w:rsidR="00FA46AF" w:rsidRPr="00FA46AF" w14:paraId="47AF50C8" w14:textId="77777777" w:rsidTr="00200BA8">
        <w:trPr>
          <w:trHeight w:val="25"/>
        </w:trPr>
        <w:tc>
          <w:tcPr>
            <w:tcW w:w="15212" w:type="dxa"/>
            <w:gridSpan w:val="6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AB0326" w14:textId="77777777" w:rsidR="001D2FE0" w:rsidRPr="001D2FE0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</w:pP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lastRenderedPageBreak/>
              <w:t xml:space="preserve">IN THE </w:t>
            </w:r>
            <w:r w:rsidR="001D2FE0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FOLLOWING PAGES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:</w:t>
            </w:r>
            <w:r w:rsidR="002B6E96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</w:p>
          <w:p w14:paraId="1E052D80" w14:textId="6144562E" w:rsidR="00CC22EC" w:rsidRPr="007A6953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4"/>
                <w:szCs w:val="24"/>
              </w:rPr>
            </w:pP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 xml:space="preserve">ONLY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COMPLETE</w:t>
            </w:r>
            <w:r w:rsidR="000D0E94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SECTION(S) BELOW IF </w:t>
            </w: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>YOUR SUBJECT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IS IDENTIFIED/LISTED</w:t>
            </w:r>
          </w:p>
        </w:tc>
      </w:tr>
      <w:tr w:rsidR="001E5C9C" w:rsidRPr="000315E9" w14:paraId="7C124072" w14:textId="77777777" w:rsidTr="001D2FE0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5B8A50" w14:textId="05DBCB56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119BCAF0" w14:textId="69CA7546" w:rsidR="001E5C9C" w:rsidRPr="000315E9" w:rsidRDefault="001E5C9C" w:rsidP="001E5C9C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is you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resource plan for each of the 5 E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inquiry-based science instruction?</w:t>
            </w:r>
          </w:p>
          <w:p w14:paraId="20C521DF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ngage </w:t>
            </w:r>
          </w:p>
          <w:p w14:paraId="45B122D5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xplore </w:t>
            </w:r>
          </w:p>
          <w:p w14:paraId="37920F69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xplain</w:t>
            </w:r>
          </w:p>
          <w:p w14:paraId="5D423543" w14:textId="77777777" w:rsidR="00FA46AF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laborate </w:t>
            </w:r>
          </w:p>
          <w:p w14:paraId="37B49500" w14:textId="3CB0949E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valuate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EEF8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48F8B064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0793C0B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4A545AB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129B19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78FD3A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43B6FAD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5DC2EAA4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5C4FB37" w14:textId="785499DC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F590B1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73BCC976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C89BB1D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3ADC1C21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92FFA9A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30ADACE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1CEF449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4B7E4A3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0E63B22" w14:textId="17097D99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4F9A4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5EDE6F1B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6594C6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7AD5E7D5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7B2BC85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9B1BC72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2975196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522197B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6B774C22" w14:textId="5704EB1E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628D3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2ECF926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6C31429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38D3FF95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800CC79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11B1138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5146E62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27F84448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5AB0AAD0" w14:textId="5AF4FD09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8ACA8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49893E0B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11DF60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65742FB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556D8F8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FCE6DF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0D5EA98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039B5ED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4695CE25" w14:textId="039C191E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</w:tr>
      <w:tr w:rsidR="00FA46AF" w:rsidRPr="000315E9" w14:paraId="64E372A1" w14:textId="77777777" w:rsidTr="001D2FE0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468C3" w14:textId="65C9B93E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582BBE4E" w14:textId="5CE6A2E7" w:rsidR="00FA46AF" w:rsidRPr="000315E9" w:rsidRDefault="00FA46AF" w:rsidP="00FA46AF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>(Multiple opportunities to engage in science, Makes since of science content)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 </w:t>
            </w:r>
          </w:p>
          <w:p w14:paraId="1D7E04C3" w14:textId="39C1BAE5" w:rsidR="00FA46AF" w:rsidRPr="000315E9" w:rsidRDefault="00FA46AF" w:rsidP="00FA46AF">
            <w:pPr>
              <w:spacing w:line="240" w:lineRule="auto"/>
              <w:rPr>
                <w:rFonts w:ascii="Cambria" w:hAnsi="Cambria"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What is your</w:t>
            </w:r>
            <w:r w:rsidRPr="000315E9">
              <w:rPr>
                <w:rFonts w:ascii="Cambria" w:hAnsi="Cambria"/>
                <w:b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plan to incorporate technology while incorporating the 5E instructional model</w:t>
            </w:r>
            <w:r w:rsidRPr="000315E9">
              <w:rPr>
                <w:rFonts w:ascii="Cambria" w:hAnsi="Cambria"/>
                <w:bCs/>
                <w:sz w:val="19"/>
                <w:szCs w:val="19"/>
              </w:rPr>
              <w:t>?</w:t>
            </w:r>
          </w:p>
          <w:p w14:paraId="06895D3F" w14:textId="77777777" w:rsidR="00FA46AF" w:rsidRPr="000315E9" w:rsidRDefault="00FA46AF" w:rsidP="00FA46AF">
            <w:pPr>
              <w:rPr>
                <w:rFonts w:ascii="Cambria" w:hAnsi="Cambria"/>
                <w:b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</w:rPr>
              <w:t>SUGGESTED OPPORTUNITIES FOR TECHNOLOGY</w:t>
            </w:r>
          </w:p>
          <w:p w14:paraId="5ECAFA66" w14:textId="77777777" w:rsidR="00FA46AF" w:rsidRPr="000315E9" w:rsidRDefault="00FA46AF" w:rsidP="00FA46AF">
            <w:pPr>
              <w:rPr>
                <w:rFonts w:ascii="Cambria" w:hAnsi="Cambria" w:cs="Calibri"/>
                <w:sz w:val="19"/>
                <w:szCs w:val="19"/>
              </w:rPr>
            </w:pPr>
            <w:r w:rsidRPr="000315E9">
              <w:rPr>
                <w:rFonts w:ascii="Cambria" w:hAnsi="Cambria" w:cs="Calibri"/>
                <w:sz w:val="19"/>
                <w:szCs w:val="19"/>
              </w:rPr>
              <w:t>Log into Pearson Savvas Realize platform via Clever and Canvas before accessing identified hyperlinked materials.</w:t>
            </w:r>
          </w:p>
          <w:p w14:paraId="2BF503F5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2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Studying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1A58CDE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3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Prokaryotes and Eukaryotes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71A09B2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4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Multicellular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3CF2E4FB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hAnsi="Cambria"/>
                <w:b/>
                <w:i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e Video: </w:t>
            </w:r>
            <w:hyperlink r:id="rId15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4D4739A4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Style w:val="Hyperlink"/>
                <w:rFonts w:ascii="Cambria" w:hAnsi="Cambria"/>
                <w:i/>
                <w:color w:val="auto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6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 Flocabulary</w:t>
              </w:r>
            </w:hyperlink>
          </w:p>
          <w:p w14:paraId="407B14DB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bookmarkStart w:id="1" w:name="_Hlk137650058"/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7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</w:t>
            </w:r>
          </w:p>
          <w:p w14:paraId="4CDBEBF3" w14:textId="77777777" w:rsidR="00FA46AF" w:rsidRPr="000315E9" w:rsidRDefault="00FA46AF" w:rsidP="00FA46AF">
            <w:pPr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YouTube Video: </w:t>
            </w:r>
            <w:hyperlink r:id="rId18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  <w:bookmarkEnd w:id="1"/>
          </w:p>
          <w:p w14:paraId="084BD4F4" w14:textId="2BF7B3AD" w:rsidR="00FA46AF" w:rsidRPr="000315E9" w:rsidRDefault="00FA46AF" w:rsidP="00FA46AF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9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YouTube Video: </w:t>
            </w:r>
            <w:hyperlink r:id="rId20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54125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112498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B5DA9A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FF153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2A03E0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FA46AF" w:rsidRPr="000315E9" w14:paraId="3B574703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B8F396" w14:textId="2BED620B" w:rsidR="007B380C" w:rsidRPr="000315E9" w:rsidRDefault="007A6953" w:rsidP="007B380C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lastRenderedPageBreak/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>MATH (S):</w:t>
            </w:r>
          </w:p>
          <w:p w14:paraId="3A470230" w14:textId="3E7E1017" w:rsidR="00FA46AF" w:rsidRPr="000315E9" w:rsidRDefault="00FA46AF" w:rsidP="00FA46AF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manipulatives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might be integrated into the lesson? What did you learn from using the manipulative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BCF77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C2F4E1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91DC1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372990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258D8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7A6953" w:rsidRPr="000315E9" w14:paraId="20A641FA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1549A" w14:textId="77777777" w:rsidR="007A6953" w:rsidRPr="000315E9" w:rsidRDefault="007A6953" w:rsidP="007A695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: </w:t>
            </w:r>
          </w:p>
          <w:p w14:paraId="028CA8CD" w14:textId="387E3D36" w:rsidR="007A6953" w:rsidRPr="000315E9" w:rsidRDefault="007A6953" w:rsidP="007A6953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Explore, Understand &amp; Apply, Practice &amp; Problem Solving, and Assess &amp; Differentiat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working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  <w:p w14:paraId="3091451F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TEACHER PLANS: </w:t>
            </w:r>
          </w:p>
          <w:p w14:paraId="693475F8" w14:textId="0C583FB9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Components of the</w:t>
            </w:r>
          </w:p>
          <w:p w14:paraId="7FF737C4" w14:textId="1C9E9F76" w:rsidR="007A6953" w:rsidRPr="000315E9" w:rsidRDefault="007A6953" w:rsidP="007A695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235310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66634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FBA71D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46F5A6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4AD3A6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491C4A4D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7C2DC3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GEOMETRY: </w:t>
            </w:r>
          </w:p>
          <w:p w14:paraId="1B511297" w14:textId="77777777" w:rsid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activities/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roblems are you planning to use fo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Launch the Lesson, Explore It, Examples &amp; Self-Assessment, and Practic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</w:t>
            </w:r>
            <w:proofErr w:type="gramStart"/>
            <w:r w:rsidRPr="000315E9">
              <w:rPr>
                <w:rFonts w:ascii="Cambria" w:hAnsi="Cambria"/>
                <w:sz w:val="19"/>
                <w:szCs w:val="19"/>
              </w:rPr>
              <w:t>working</w:t>
            </w:r>
            <w:proofErr w:type="gramEnd"/>
            <w:r w:rsidRPr="000315E9">
              <w:rPr>
                <w:rFonts w:ascii="Cambria" w:hAnsi="Cambria"/>
                <w:sz w:val="19"/>
                <w:szCs w:val="19"/>
              </w:rPr>
              <w:t xml:space="preserve">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14:paraId="296AB51E" w14:textId="5DFF0433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B300B5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2F2487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9923C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FEC090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E5FC0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6C147B9B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6FE9DA" w14:textId="3F8AEB45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I: </w:t>
            </w:r>
          </w:p>
          <w:p w14:paraId="12458E7B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Launch, Explore &amp; Develop, and Reflect &amp; 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ortions of the lesson? What did you learn from working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14:paraId="3450799B" w14:textId="1662E25F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55F7FE" w14:textId="1177CE5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17861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8010C0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0F5AE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1F6939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14:paraId="0ADA992D" w14:textId="77777777" w:rsidR="00DD4142" w:rsidRDefault="00DD4142">
      <w: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39"/>
        <w:gridCol w:w="2160"/>
        <w:gridCol w:w="2453"/>
        <w:gridCol w:w="2407"/>
        <w:gridCol w:w="2633"/>
        <w:gridCol w:w="2520"/>
      </w:tblGrid>
      <w:tr w:rsidR="000315E9" w:rsidRPr="000315E9" w14:paraId="020B354C" w14:textId="77777777" w:rsidTr="007B380C">
        <w:trPr>
          <w:trHeight w:val="548"/>
        </w:trPr>
        <w:tc>
          <w:tcPr>
            <w:tcW w:w="303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69D914" w14:textId="41B9AACF" w:rsidR="00DD4142" w:rsidRDefault="00DD4142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</w:p>
          <w:p w14:paraId="5D7D502D" w14:textId="4D9B1B0E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14:paraId="6FBA1BA9" w14:textId="77777777" w:rsid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text(s) will be used for each phase of gradual release of responsibility? </w:t>
            </w:r>
          </w:p>
          <w:p w14:paraId="767FF81F" w14:textId="1042DA3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hases of gradual release.</w:t>
            </w:r>
          </w:p>
          <w:p w14:paraId="17644059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  <w:p w14:paraId="66B86291" w14:textId="1EBCC699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Have you read and annotated the text(s)? (Show me) · What type of literary text or informational text will you use? · Did the text(s) come from the reading prescriptions? If not, why was this text chosen? · Is the text in the Wonders or </w:t>
            </w:r>
            <w:proofErr w:type="spellStart"/>
            <w:r w:rsidRPr="000315E9">
              <w:rPr>
                <w:rFonts w:ascii="Cambria" w:hAnsi="Cambria"/>
                <w:sz w:val="19"/>
                <w:szCs w:val="19"/>
              </w:rPr>
              <w:t>myPerspectives</w:t>
            </w:r>
            <w:proofErr w:type="spellEnd"/>
            <w:r w:rsidRPr="000315E9">
              <w:rPr>
                <w:rFonts w:ascii="Cambria" w:hAnsi="Cambria"/>
                <w:sz w:val="19"/>
                <w:szCs w:val="19"/>
              </w:rPr>
              <w:t xml:space="preserve"> curriculum? · What real life examples appear in the text or can be used to help students make meaning from the text? · What components of the text will be difficult for your students? · What is the flow of instruction? Is it aligned to the Gradual Release of Responsibility? Gradual Release Questions · Please show me your exemplar for the I Do. What will be modeled? · What will be done through partner work? Independently? · What student misconceptions are you anticipating and why?</w:t>
            </w:r>
          </w:p>
        </w:tc>
        <w:tc>
          <w:tcPr>
            <w:tcW w:w="216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AA491D" w14:textId="77777777" w:rsidR="000315E9" w:rsidRPr="000315E9" w:rsidRDefault="000315E9" w:rsidP="000315E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C3C1B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EB5DB3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767C2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862376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3A095EA6" w14:textId="77777777" w:rsidTr="007B380C">
        <w:trPr>
          <w:trHeight w:val="548"/>
        </w:trPr>
        <w:tc>
          <w:tcPr>
            <w:tcW w:w="303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57297F" w14:textId="166FE5A9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14:paraId="6FECF8BA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High-Quality Texts: </w:t>
            </w:r>
          </w:p>
          <w:p w14:paraId="710EF3A6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1</w:t>
            </w:r>
          </w:p>
          <w:p w14:paraId="3265369D" w14:textId="65A61FB6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Focus each lesson on a high-quality text (or multiple texts).</w:t>
            </w:r>
          </w:p>
          <w:p w14:paraId="5DDFB9B6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-Specific Questions:</w:t>
            </w:r>
          </w:p>
          <w:p w14:paraId="6AE46D61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2</w:t>
            </w:r>
          </w:p>
          <w:p w14:paraId="5DEA6CF3" w14:textId="6F49FA97" w:rsidR="000315E9" w:rsidRPr="000315E9" w:rsidRDefault="000315E9" w:rsidP="000315E9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mploy questions and tasks, both oral and written, that are text-specific and accurately address the analytical thinking required by the grade-level standards.</w:t>
            </w:r>
          </w:p>
        </w:tc>
        <w:tc>
          <w:tcPr>
            <w:tcW w:w="216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627E9F" w14:textId="77777777" w:rsidR="000315E9" w:rsidRPr="000315E9" w:rsidRDefault="000315E9" w:rsidP="000315E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Style w:val="normaltextrun"/>
                <w:rFonts w:ascii="Cambria" w:hAnsi="Cambria" w:cs="Arial"/>
                <w:color w:val="000000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A0532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A3049D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F4E822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7A25D0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14:paraId="65594855" w14:textId="44DE8029" w:rsidR="00200BA8" w:rsidRPr="000315E9" w:rsidRDefault="00200BA8" w:rsidP="00200BA8">
      <w:pPr>
        <w:widowControl w:val="0"/>
        <w:spacing w:line="240" w:lineRule="auto"/>
        <w:rPr>
          <w:rFonts w:ascii="Cambria" w:hAnsi="Cambria"/>
          <w:sz w:val="19"/>
          <w:szCs w:val="19"/>
        </w:rPr>
      </w:pPr>
      <w:r w:rsidRPr="000315E9">
        <w:rPr>
          <w:rFonts w:ascii="Cooper Black" w:hAnsi="Cooper Black"/>
          <w:b/>
          <w:bCs/>
          <w:color w:val="7030A0"/>
          <w:sz w:val="19"/>
          <w:szCs w:val="19"/>
          <w:u w:val="single"/>
        </w:rPr>
        <w:t xml:space="preserve"> </w:t>
      </w:r>
    </w:p>
    <w:p w14:paraId="4A5A3E61" w14:textId="26E77B10" w:rsidR="00825B8B" w:rsidRPr="000315E9" w:rsidRDefault="00825B8B" w:rsidP="00200BA8">
      <w:pPr>
        <w:rPr>
          <w:rFonts w:ascii="Cambria" w:hAnsi="Cambria"/>
          <w:sz w:val="19"/>
          <w:szCs w:val="19"/>
        </w:rPr>
      </w:pPr>
    </w:p>
    <w:sectPr w:rsidR="00825B8B" w:rsidRPr="000315E9" w:rsidSect="00955D52">
      <w:headerReference w:type="default" r:id="rId21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1F97B8F" w14:textId="77777777" w:rsidR="00E469F6" w:rsidRDefault="00E469F6">
      <w:pPr>
        <w:spacing w:line="240" w:lineRule="auto"/>
      </w:pPr>
      <w:r>
        <w:separator/>
      </w:r>
    </w:p>
  </w:endnote>
  <w:endnote w:type="continuationSeparator" w:id="0">
    <w:p w14:paraId="51299A6A" w14:textId="77777777" w:rsidR="00E469F6" w:rsidRDefault="00E469F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228B8F4" w14:textId="77777777" w:rsidR="00E469F6" w:rsidRDefault="00E469F6">
      <w:pPr>
        <w:spacing w:line="240" w:lineRule="auto"/>
      </w:pPr>
      <w:r>
        <w:separator/>
      </w:r>
    </w:p>
  </w:footnote>
  <w:footnote w:type="continuationSeparator" w:id="0">
    <w:p w14:paraId="3C4312FC" w14:textId="77777777" w:rsidR="00E469F6" w:rsidRDefault="00E469F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7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805D96"/>
    <w:multiLevelType w:val="hybridMultilevel"/>
    <w:tmpl w:val="164E2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29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1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7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39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231107">
    <w:abstractNumId w:val="15"/>
  </w:num>
  <w:num w:numId="2" w16cid:durableId="463278884">
    <w:abstractNumId w:val="29"/>
  </w:num>
  <w:num w:numId="3" w16cid:durableId="818498380">
    <w:abstractNumId w:val="13"/>
  </w:num>
  <w:num w:numId="4" w16cid:durableId="1727679653">
    <w:abstractNumId w:val="42"/>
  </w:num>
  <w:num w:numId="5" w16cid:durableId="682513977">
    <w:abstractNumId w:val="0"/>
  </w:num>
  <w:num w:numId="6" w16cid:durableId="2006787804">
    <w:abstractNumId w:val="4"/>
  </w:num>
  <w:num w:numId="7" w16cid:durableId="1267352642">
    <w:abstractNumId w:val="43"/>
  </w:num>
  <w:num w:numId="8" w16cid:durableId="414400467">
    <w:abstractNumId w:val="1"/>
  </w:num>
  <w:num w:numId="9" w16cid:durableId="2025785023">
    <w:abstractNumId w:val="7"/>
  </w:num>
  <w:num w:numId="10" w16cid:durableId="12485976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4596716">
    <w:abstractNumId w:val="41"/>
  </w:num>
  <w:num w:numId="12" w16cid:durableId="1951207755">
    <w:abstractNumId w:val="40"/>
  </w:num>
  <w:num w:numId="13" w16cid:durableId="19165258">
    <w:abstractNumId w:val="12"/>
  </w:num>
  <w:num w:numId="14" w16cid:durableId="1226456085">
    <w:abstractNumId w:val="17"/>
  </w:num>
  <w:num w:numId="15" w16cid:durableId="1619488783">
    <w:abstractNumId w:val="38"/>
  </w:num>
  <w:num w:numId="16" w16cid:durableId="1520506418">
    <w:abstractNumId w:val="39"/>
  </w:num>
  <w:num w:numId="17" w16cid:durableId="1739016068">
    <w:abstractNumId w:val="27"/>
  </w:num>
  <w:num w:numId="18" w16cid:durableId="710033775">
    <w:abstractNumId w:val="11"/>
  </w:num>
  <w:num w:numId="19" w16cid:durableId="468522544">
    <w:abstractNumId w:val="20"/>
  </w:num>
  <w:num w:numId="20" w16cid:durableId="1988630082">
    <w:abstractNumId w:val="30"/>
  </w:num>
  <w:num w:numId="21" w16cid:durableId="343283307">
    <w:abstractNumId w:val="24"/>
  </w:num>
  <w:num w:numId="22" w16cid:durableId="1286085434">
    <w:abstractNumId w:val="16"/>
  </w:num>
  <w:num w:numId="23" w16cid:durableId="847597138">
    <w:abstractNumId w:val="32"/>
  </w:num>
  <w:num w:numId="24" w16cid:durableId="113983252">
    <w:abstractNumId w:val="3"/>
  </w:num>
  <w:num w:numId="25" w16cid:durableId="285626773">
    <w:abstractNumId w:val="2"/>
  </w:num>
  <w:num w:numId="26" w16cid:durableId="2036269634">
    <w:abstractNumId w:val="35"/>
  </w:num>
  <w:num w:numId="27" w16cid:durableId="1212764644">
    <w:abstractNumId w:val="34"/>
  </w:num>
  <w:num w:numId="28" w16cid:durableId="1190491959">
    <w:abstractNumId w:val="10"/>
  </w:num>
  <w:num w:numId="29" w16cid:durableId="697198002">
    <w:abstractNumId w:val="18"/>
  </w:num>
  <w:num w:numId="30" w16cid:durableId="1709840788">
    <w:abstractNumId w:val="37"/>
  </w:num>
  <w:num w:numId="31" w16cid:durableId="295457635">
    <w:abstractNumId w:val="31"/>
  </w:num>
  <w:num w:numId="32" w16cid:durableId="184490855">
    <w:abstractNumId w:val="8"/>
  </w:num>
  <w:num w:numId="33" w16cid:durableId="2062053241">
    <w:abstractNumId w:val="23"/>
  </w:num>
  <w:num w:numId="34" w16cid:durableId="601256947">
    <w:abstractNumId w:val="26"/>
  </w:num>
  <w:num w:numId="35" w16cid:durableId="2017417851">
    <w:abstractNumId w:val="25"/>
  </w:num>
  <w:num w:numId="36" w16cid:durableId="1339696670">
    <w:abstractNumId w:val="36"/>
  </w:num>
  <w:num w:numId="37" w16cid:durableId="1716000139">
    <w:abstractNumId w:val="5"/>
  </w:num>
  <w:num w:numId="38" w16cid:durableId="841970411">
    <w:abstractNumId w:val="22"/>
  </w:num>
  <w:num w:numId="39" w16cid:durableId="1576472902">
    <w:abstractNumId w:val="28"/>
  </w:num>
  <w:num w:numId="40" w16cid:durableId="979769624">
    <w:abstractNumId w:val="33"/>
  </w:num>
  <w:num w:numId="41" w16cid:durableId="527446499">
    <w:abstractNumId w:val="6"/>
  </w:num>
  <w:num w:numId="42" w16cid:durableId="1710837702">
    <w:abstractNumId w:val="19"/>
  </w:num>
  <w:num w:numId="43" w16cid:durableId="1023753003">
    <w:abstractNumId w:val="9"/>
  </w:num>
  <w:num w:numId="44" w16cid:durableId="1655641777">
    <w:abstractNumId w:val="2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9E6"/>
    <w:rsid w:val="00003F6D"/>
    <w:rsid w:val="00005B00"/>
    <w:rsid w:val="000109CE"/>
    <w:rsid w:val="000145A1"/>
    <w:rsid w:val="00020799"/>
    <w:rsid w:val="00024404"/>
    <w:rsid w:val="0002554A"/>
    <w:rsid w:val="00030CA6"/>
    <w:rsid w:val="000315E9"/>
    <w:rsid w:val="000325EA"/>
    <w:rsid w:val="00032CF6"/>
    <w:rsid w:val="000331C1"/>
    <w:rsid w:val="00033461"/>
    <w:rsid w:val="00033BA5"/>
    <w:rsid w:val="00034564"/>
    <w:rsid w:val="0004162D"/>
    <w:rsid w:val="00044CBA"/>
    <w:rsid w:val="000531DB"/>
    <w:rsid w:val="0005716F"/>
    <w:rsid w:val="00060EA7"/>
    <w:rsid w:val="0006254D"/>
    <w:rsid w:val="00062699"/>
    <w:rsid w:val="00062C16"/>
    <w:rsid w:val="00071962"/>
    <w:rsid w:val="00077EA2"/>
    <w:rsid w:val="00080FB0"/>
    <w:rsid w:val="00082F9C"/>
    <w:rsid w:val="00083FD9"/>
    <w:rsid w:val="00087892"/>
    <w:rsid w:val="00090118"/>
    <w:rsid w:val="000901B5"/>
    <w:rsid w:val="00091959"/>
    <w:rsid w:val="00091D32"/>
    <w:rsid w:val="000A52CF"/>
    <w:rsid w:val="000A7D71"/>
    <w:rsid w:val="000B0762"/>
    <w:rsid w:val="000B1A2E"/>
    <w:rsid w:val="000B2A7D"/>
    <w:rsid w:val="000B33FF"/>
    <w:rsid w:val="000B48B7"/>
    <w:rsid w:val="000B7D40"/>
    <w:rsid w:val="000C43D1"/>
    <w:rsid w:val="000C6B0C"/>
    <w:rsid w:val="000C718C"/>
    <w:rsid w:val="000D0E94"/>
    <w:rsid w:val="000D1CF4"/>
    <w:rsid w:val="000D507B"/>
    <w:rsid w:val="000E2A52"/>
    <w:rsid w:val="000E36FE"/>
    <w:rsid w:val="000E618D"/>
    <w:rsid w:val="000E67A1"/>
    <w:rsid w:val="000E6FE7"/>
    <w:rsid w:val="000E7FAC"/>
    <w:rsid w:val="000F22A5"/>
    <w:rsid w:val="000F5070"/>
    <w:rsid w:val="00101BF7"/>
    <w:rsid w:val="00104135"/>
    <w:rsid w:val="001071C4"/>
    <w:rsid w:val="00107D30"/>
    <w:rsid w:val="001108F4"/>
    <w:rsid w:val="0011104D"/>
    <w:rsid w:val="0011546F"/>
    <w:rsid w:val="00121A1F"/>
    <w:rsid w:val="00121C77"/>
    <w:rsid w:val="001223E9"/>
    <w:rsid w:val="001347A0"/>
    <w:rsid w:val="00136232"/>
    <w:rsid w:val="00143043"/>
    <w:rsid w:val="001472F3"/>
    <w:rsid w:val="001475C3"/>
    <w:rsid w:val="00149D4A"/>
    <w:rsid w:val="001507B1"/>
    <w:rsid w:val="0015239A"/>
    <w:rsid w:val="00160666"/>
    <w:rsid w:val="00161597"/>
    <w:rsid w:val="0016394C"/>
    <w:rsid w:val="00163CA6"/>
    <w:rsid w:val="00165822"/>
    <w:rsid w:val="00171106"/>
    <w:rsid w:val="0017795F"/>
    <w:rsid w:val="00184502"/>
    <w:rsid w:val="00185CCE"/>
    <w:rsid w:val="00185F61"/>
    <w:rsid w:val="00186CA7"/>
    <w:rsid w:val="00187BF6"/>
    <w:rsid w:val="001908EB"/>
    <w:rsid w:val="00197EA0"/>
    <w:rsid w:val="001A0360"/>
    <w:rsid w:val="001A3A8B"/>
    <w:rsid w:val="001A5270"/>
    <w:rsid w:val="001B05F5"/>
    <w:rsid w:val="001B168C"/>
    <w:rsid w:val="001C08DA"/>
    <w:rsid w:val="001C323D"/>
    <w:rsid w:val="001C5778"/>
    <w:rsid w:val="001C57EE"/>
    <w:rsid w:val="001D0DEC"/>
    <w:rsid w:val="001D2FE0"/>
    <w:rsid w:val="001E058F"/>
    <w:rsid w:val="001E0686"/>
    <w:rsid w:val="001E1E20"/>
    <w:rsid w:val="001E5A42"/>
    <w:rsid w:val="001E5C9C"/>
    <w:rsid w:val="001E6829"/>
    <w:rsid w:val="001F1EB4"/>
    <w:rsid w:val="001F2D6C"/>
    <w:rsid w:val="001F7C4C"/>
    <w:rsid w:val="00200BA8"/>
    <w:rsid w:val="0020474B"/>
    <w:rsid w:val="00205F0A"/>
    <w:rsid w:val="002130BF"/>
    <w:rsid w:val="00213139"/>
    <w:rsid w:val="002142C7"/>
    <w:rsid w:val="0021502E"/>
    <w:rsid w:val="002154DC"/>
    <w:rsid w:val="00222F98"/>
    <w:rsid w:val="0022340E"/>
    <w:rsid w:val="00224052"/>
    <w:rsid w:val="002352C5"/>
    <w:rsid w:val="00235700"/>
    <w:rsid w:val="00235F45"/>
    <w:rsid w:val="00241C93"/>
    <w:rsid w:val="00243141"/>
    <w:rsid w:val="0025053B"/>
    <w:rsid w:val="00254297"/>
    <w:rsid w:val="00257064"/>
    <w:rsid w:val="0026153E"/>
    <w:rsid w:val="00262DC1"/>
    <w:rsid w:val="00265FEE"/>
    <w:rsid w:val="00266EE8"/>
    <w:rsid w:val="00267D98"/>
    <w:rsid w:val="00267ED5"/>
    <w:rsid w:val="00270A1D"/>
    <w:rsid w:val="00271D5F"/>
    <w:rsid w:val="0027277D"/>
    <w:rsid w:val="00273DDD"/>
    <w:rsid w:val="00275786"/>
    <w:rsid w:val="00276838"/>
    <w:rsid w:val="00277248"/>
    <w:rsid w:val="002777F4"/>
    <w:rsid w:val="0028035B"/>
    <w:rsid w:val="002844EA"/>
    <w:rsid w:val="00286FBB"/>
    <w:rsid w:val="002921E5"/>
    <w:rsid w:val="002938D0"/>
    <w:rsid w:val="00293DDC"/>
    <w:rsid w:val="00294ECB"/>
    <w:rsid w:val="00294ED1"/>
    <w:rsid w:val="002A22E5"/>
    <w:rsid w:val="002A6957"/>
    <w:rsid w:val="002B074F"/>
    <w:rsid w:val="002B6E96"/>
    <w:rsid w:val="002C0C11"/>
    <w:rsid w:val="002C4135"/>
    <w:rsid w:val="002C4D09"/>
    <w:rsid w:val="002C7999"/>
    <w:rsid w:val="002D1EAB"/>
    <w:rsid w:val="002D3A04"/>
    <w:rsid w:val="002D5842"/>
    <w:rsid w:val="002E110D"/>
    <w:rsid w:val="002E3BFE"/>
    <w:rsid w:val="002E5269"/>
    <w:rsid w:val="002E63CD"/>
    <w:rsid w:val="002E64B6"/>
    <w:rsid w:val="002F2CF8"/>
    <w:rsid w:val="00302150"/>
    <w:rsid w:val="0030556B"/>
    <w:rsid w:val="0031132F"/>
    <w:rsid w:val="003138BA"/>
    <w:rsid w:val="003138D7"/>
    <w:rsid w:val="00315C40"/>
    <w:rsid w:val="00315FD9"/>
    <w:rsid w:val="00317CE9"/>
    <w:rsid w:val="003245A2"/>
    <w:rsid w:val="0032521E"/>
    <w:rsid w:val="00325CAD"/>
    <w:rsid w:val="00326F29"/>
    <w:rsid w:val="00330BFF"/>
    <w:rsid w:val="00332BA2"/>
    <w:rsid w:val="00333D72"/>
    <w:rsid w:val="00337EB6"/>
    <w:rsid w:val="00341DB6"/>
    <w:rsid w:val="00343612"/>
    <w:rsid w:val="00345EA3"/>
    <w:rsid w:val="00346517"/>
    <w:rsid w:val="00355704"/>
    <w:rsid w:val="003643CE"/>
    <w:rsid w:val="00365F10"/>
    <w:rsid w:val="0036648D"/>
    <w:rsid w:val="00371E81"/>
    <w:rsid w:val="00377ABB"/>
    <w:rsid w:val="003804C0"/>
    <w:rsid w:val="003815E1"/>
    <w:rsid w:val="00381963"/>
    <w:rsid w:val="00382425"/>
    <w:rsid w:val="0038282E"/>
    <w:rsid w:val="00385CC7"/>
    <w:rsid w:val="0039668A"/>
    <w:rsid w:val="003A079B"/>
    <w:rsid w:val="003A0D5D"/>
    <w:rsid w:val="003C230C"/>
    <w:rsid w:val="003C2E29"/>
    <w:rsid w:val="003C4547"/>
    <w:rsid w:val="003D3065"/>
    <w:rsid w:val="003D3849"/>
    <w:rsid w:val="003D6265"/>
    <w:rsid w:val="003E006A"/>
    <w:rsid w:val="003E01DF"/>
    <w:rsid w:val="003E446D"/>
    <w:rsid w:val="003F14E8"/>
    <w:rsid w:val="00400157"/>
    <w:rsid w:val="00403FDF"/>
    <w:rsid w:val="00411C40"/>
    <w:rsid w:val="00412D9C"/>
    <w:rsid w:val="004161FB"/>
    <w:rsid w:val="00417B98"/>
    <w:rsid w:val="00433BFF"/>
    <w:rsid w:val="00435F3F"/>
    <w:rsid w:val="004361AD"/>
    <w:rsid w:val="00436220"/>
    <w:rsid w:val="004421B0"/>
    <w:rsid w:val="00442474"/>
    <w:rsid w:val="00443BBC"/>
    <w:rsid w:val="004452A4"/>
    <w:rsid w:val="00445422"/>
    <w:rsid w:val="00451935"/>
    <w:rsid w:val="00476E1A"/>
    <w:rsid w:val="0048027B"/>
    <w:rsid w:val="0048667B"/>
    <w:rsid w:val="0048706C"/>
    <w:rsid w:val="00487501"/>
    <w:rsid w:val="004963D9"/>
    <w:rsid w:val="004978B8"/>
    <w:rsid w:val="004A1AE1"/>
    <w:rsid w:val="004A1BDA"/>
    <w:rsid w:val="004C1522"/>
    <w:rsid w:val="004C1CDC"/>
    <w:rsid w:val="004C4218"/>
    <w:rsid w:val="004C4ECE"/>
    <w:rsid w:val="004D3F37"/>
    <w:rsid w:val="004F0806"/>
    <w:rsid w:val="004F4EFB"/>
    <w:rsid w:val="005009C6"/>
    <w:rsid w:val="005015FA"/>
    <w:rsid w:val="00503AC2"/>
    <w:rsid w:val="00504FE3"/>
    <w:rsid w:val="00505A49"/>
    <w:rsid w:val="00510D04"/>
    <w:rsid w:val="0051416F"/>
    <w:rsid w:val="005169AE"/>
    <w:rsid w:val="005205E2"/>
    <w:rsid w:val="005222F3"/>
    <w:rsid w:val="00523C1F"/>
    <w:rsid w:val="005255E9"/>
    <w:rsid w:val="00527B6C"/>
    <w:rsid w:val="00527FC8"/>
    <w:rsid w:val="00531986"/>
    <w:rsid w:val="00532ACF"/>
    <w:rsid w:val="00533DA2"/>
    <w:rsid w:val="0053571A"/>
    <w:rsid w:val="00541431"/>
    <w:rsid w:val="00542987"/>
    <w:rsid w:val="00547560"/>
    <w:rsid w:val="0055047B"/>
    <w:rsid w:val="00551D14"/>
    <w:rsid w:val="0055330E"/>
    <w:rsid w:val="0055332E"/>
    <w:rsid w:val="00561A7F"/>
    <w:rsid w:val="00562358"/>
    <w:rsid w:val="00562728"/>
    <w:rsid w:val="00563912"/>
    <w:rsid w:val="00572052"/>
    <w:rsid w:val="005773D0"/>
    <w:rsid w:val="00577BD7"/>
    <w:rsid w:val="005814AD"/>
    <w:rsid w:val="00585A19"/>
    <w:rsid w:val="00591524"/>
    <w:rsid w:val="005A2787"/>
    <w:rsid w:val="005A4352"/>
    <w:rsid w:val="005A4DB9"/>
    <w:rsid w:val="005A60DC"/>
    <w:rsid w:val="005A720C"/>
    <w:rsid w:val="005A72A6"/>
    <w:rsid w:val="005B3E67"/>
    <w:rsid w:val="005B4A77"/>
    <w:rsid w:val="005B6D66"/>
    <w:rsid w:val="005C1680"/>
    <w:rsid w:val="005C27E8"/>
    <w:rsid w:val="005C3C48"/>
    <w:rsid w:val="005D1132"/>
    <w:rsid w:val="005D2579"/>
    <w:rsid w:val="005D43C2"/>
    <w:rsid w:val="005D5C60"/>
    <w:rsid w:val="005E2409"/>
    <w:rsid w:val="005E26FA"/>
    <w:rsid w:val="005E4268"/>
    <w:rsid w:val="005E453A"/>
    <w:rsid w:val="005F000E"/>
    <w:rsid w:val="005F41B1"/>
    <w:rsid w:val="005F5848"/>
    <w:rsid w:val="005F7EEA"/>
    <w:rsid w:val="005F7F4F"/>
    <w:rsid w:val="00603574"/>
    <w:rsid w:val="006051BC"/>
    <w:rsid w:val="0060575D"/>
    <w:rsid w:val="0062115E"/>
    <w:rsid w:val="0062265A"/>
    <w:rsid w:val="00622841"/>
    <w:rsid w:val="00627B7C"/>
    <w:rsid w:val="00630022"/>
    <w:rsid w:val="00631523"/>
    <w:rsid w:val="0063236D"/>
    <w:rsid w:val="00633D36"/>
    <w:rsid w:val="00633D9D"/>
    <w:rsid w:val="00636095"/>
    <w:rsid w:val="00636620"/>
    <w:rsid w:val="00647D03"/>
    <w:rsid w:val="00654B06"/>
    <w:rsid w:val="0065767B"/>
    <w:rsid w:val="0067071E"/>
    <w:rsid w:val="006772C6"/>
    <w:rsid w:val="00680798"/>
    <w:rsid w:val="00686222"/>
    <w:rsid w:val="00687280"/>
    <w:rsid w:val="00691B0C"/>
    <w:rsid w:val="006A404F"/>
    <w:rsid w:val="006A52E5"/>
    <w:rsid w:val="006A72A3"/>
    <w:rsid w:val="006B3482"/>
    <w:rsid w:val="006B3AD1"/>
    <w:rsid w:val="006B4267"/>
    <w:rsid w:val="006C2ACB"/>
    <w:rsid w:val="006C44A5"/>
    <w:rsid w:val="006D32FE"/>
    <w:rsid w:val="006D3F27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1C52"/>
    <w:rsid w:val="006F4A7B"/>
    <w:rsid w:val="006F6DBD"/>
    <w:rsid w:val="007012A6"/>
    <w:rsid w:val="00702DD1"/>
    <w:rsid w:val="00704EE0"/>
    <w:rsid w:val="00715AFC"/>
    <w:rsid w:val="0072117D"/>
    <w:rsid w:val="00721422"/>
    <w:rsid w:val="007217AB"/>
    <w:rsid w:val="00723159"/>
    <w:rsid w:val="00723577"/>
    <w:rsid w:val="00726184"/>
    <w:rsid w:val="00726D99"/>
    <w:rsid w:val="007313D2"/>
    <w:rsid w:val="00732C78"/>
    <w:rsid w:val="007404CE"/>
    <w:rsid w:val="00740A9B"/>
    <w:rsid w:val="00741D33"/>
    <w:rsid w:val="0074589E"/>
    <w:rsid w:val="00746F1F"/>
    <w:rsid w:val="00747A33"/>
    <w:rsid w:val="0075044D"/>
    <w:rsid w:val="00754C04"/>
    <w:rsid w:val="00755687"/>
    <w:rsid w:val="00756053"/>
    <w:rsid w:val="00756078"/>
    <w:rsid w:val="00757387"/>
    <w:rsid w:val="00757901"/>
    <w:rsid w:val="00761933"/>
    <w:rsid w:val="007628AF"/>
    <w:rsid w:val="00763E4C"/>
    <w:rsid w:val="00765E28"/>
    <w:rsid w:val="00766095"/>
    <w:rsid w:val="007667B4"/>
    <w:rsid w:val="00767E03"/>
    <w:rsid w:val="0076F155"/>
    <w:rsid w:val="007722C3"/>
    <w:rsid w:val="00776ABE"/>
    <w:rsid w:val="0078074A"/>
    <w:rsid w:val="0078132A"/>
    <w:rsid w:val="00785D70"/>
    <w:rsid w:val="007942A6"/>
    <w:rsid w:val="00794A57"/>
    <w:rsid w:val="00794B48"/>
    <w:rsid w:val="007959FC"/>
    <w:rsid w:val="00795E8E"/>
    <w:rsid w:val="007977CE"/>
    <w:rsid w:val="007A2954"/>
    <w:rsid w:val="007A29EE"/>
    <w:rsid w:val="007A3E2C"/>
    <w:rsid w:val="007A6953"/>
    <w:rsid w:val="007B0419"/>
    <w:rsid w:val="007B23A7"/>
    <w:rsid w:val="007B37E9"/>
    <w:rsid w:val="007B380C"/>
    <w:rsid w:val="007B3CA6"/>
    <w:rsid w:val="007B68E6"/>
    <w:rsid w:val="007B73AA"/>
    <w:rsid w:val="007D048B"/>
    <w:rsid w:val="007D1060"/>
    <w:rsid w:val="007D46E6"/>
    <w:rsid w:val="007D7A8C"/>
    <w:rsid w:val="007E0158"/>
    <w:rsid w:val="007E25B8"/>
    <w:rsid w:val="007E4D31"/>
    <w:rsid w:val="007E5AFC"/>
    <w:rsid w:val="007E68E0"/>
    <w:rsid w:val="007E78E9"/>
    <w:rsid w:val="008016AE"/>
    <w:rsid w:val="00802BAA"/>
    <w:rsid w:val="008031E8"/>
    <w:rsid w:val="008070DF"/>
    <w:rsid w:val="00807172"/>
    <w:rsid w:val="00807AA1"/>
    <w:rsid w:val="00813119"/>
    <w:rsid w:val="008220E5"/>
    <w:rsid w:val="008236EB"/>
    <w:rsid w:val="00825B8B"/>
    <w:rsid w:val="008274FC"/>
    <w:rsid w:val="0083719C"/>
    <w:rsid w:val="00844C40"/>
    <w:rsid w:val="00847CDF"/>
    <w:rsid w:val="00851849"/>
    <w:rsid w:val="00857F27"/>
    <w:rsid w:val="00860FBC"/>
    <w:rsid w:val="00861E4C"/>
    <w:rsid w:val="008627CB"/>
    <w:rsid w:val="00864326"/>
    <w:rsid w:val="008653CA"/>
    <w:rsid w:val="00865CE8"/>
    <w:rsid w:val="00872BAE"/>
    <w:rsid w:val="00890D11"/>
    <w:rsid w:val="00894EAC"/>
    <w:rsid w:val="00895918"/>
    <w:rsid w:val="0089767A"/>
    <w:rsid w:val="00897EEF"/>
    <w:rsid w:val="008A2483"/>
    <w:rsid w:val="008A362A"/>
    <w:rsid w:val="008A7EC3"/>
    <w:rsid w:val="008B0133"/>
    <w:rsid w:val="008B5B3A"/>
    <w:rsid w:val="008C1F88"/>
    <w:rsid w:val="008D0D51"/>
    <w:rsid w:val="008D2EA1"/>
    <w:rsid w:val="008E0580"/>
    <w:rsid w:val="008E3789"/>
    <w:rsid w:val="008E5B0E"/>
    <w:rsid w:val="008E72DA"/>
    <w:rsid w:val="009046A5"/>
    <w:rsid w:val="00905F6C"/>
    <w:rsid w:val="00906657"/>
    <w:rsid w:val="009069FD"/>
    <w:rsid w:val="0091076B"/>
    <w:rsid w:val="00913861"/>
    <w:rsid w:val="00917FFB"/>
    <w:rsid w:val="00925459"/>
    <w:rsid w:val="0093144C"/>
    <w:rsid w:val="00933D0F"/>
    <w:rsid w:val="00936BC5"/>
    <w:rsid w:val="00945E73"/>
    <w:rsid w:val="00947985"/>
    <w:rsid w:val="00947E13"/>
    <w:rsid w:val="009516AF"/>
    <w:rsid w:val="00952B59"/>
    <w:rsid w:val="00954701"/>
    <w:rsid w:val="00955D52"/>
    <w:rsid w:val="0096008A"/>
    <w:rsid w:val="00961C7E"/>
    <w:rsid w:val="009626C1"/>
    <w:rsid w:val="00970C0C"/>
    <w:rsid w:val="00972D22"/>
    <w:rsid w:val="009738F3"/>
    <w:rsid w:val="00982D81"/>
    <w:rsid w:val="00983200"/>
    <w:rsid w:val="009841BF"/>
    <w:rsid w:val="00984CBF"/>
    <w:rsid w:val="0098556E"/>
    <w:rsid w:val="00990FA6"/>
    <w:rsid w:val="00991CE8"/>
    <w:rsid w:val="00993772"/>
    <w:rsid w:val="009939B0"/>
    <w:rsid w:val="009A562D"/>
    <w:rsid w:val="009A63B8"/>
    <w:rsid w:val="009B02F8"/>
    <w:rsid w:val="009B037F"/>
    <w:rsid w:val="009B0566"/>
    <w:rsid w:val="009B0B43"/>
    <w:rsid w:val="009B1A8A"/>
    <w:rsid w:val="009B5110"/>
    <w:rsid w:val="009B7605"/>
    <w:rsid w:val="009C3D72"/>
    <w:rsid w:val="009C6D9E"/>
    <w:rsid w:val="009D12D6"/>
    <w:rsid w:val="009D3A4E"/>
    <w:rsid w:val="009D7773"/>
    <w:rsid w:val="009E0301"/>
    <w:rsid w:val="009E05ED"/>
    <w:rsid w:val="009E0BF2"/>
    <w:rsid w:val="009E1A04"/>
    <w:rsid w:val="009E226E"/>
    <w:rsid w:val="009E2C1C"/>
    <w:rsid w:val="009E33B6"/>
    <w:rsid w:val="009E5FEC"/>
    <w:rsid w:val="009F0508"/>
    <w:rsid w:val="009F0D84"/>
    <w:rsid w:val="009F11B7"/>
    <w:rsid w:val="009F5503"/>
    <w:rsid w:val="009F6121"/>
    <w:rsid w:val="009F72E0"/>
    <w:rsid w:val="00A038A9"/>
    <w:rsid w:val="00A0518B"/>
    <w:rsid w:val="00A06693"/>
    <w:rsid w:val="00A070E4"/>
    <w:rsid w:val="00A10CFD"/>
    <w:rsid w:val="00A12B4D"/>
    <w:rsid w:val="00A16126"/>
    <w:rsid w:val="00A16336"/>
    <w:rsid w:val="00A16543"/>
    <w:rsid w:val="00A21DA3"/>
    <w:rsid w:val="00A23246"/>
    <w:rsid w:val="00A26358"/>
    <w:rsid w:val="00A26731"/>
    <w:rsid w:val="00A317C0"/>
    <w:rsid w:val="00A3505F"/>
    <w:rsid w:val="00A3593E"/>
    <w:rsid w:val="00A361E5"/>
    <w:rsid w:val="00A36818"/>
    <w:rsid w:val="00A410A7"/>
    <w:rsid w:val="00A50138"/>
    <w:rsid w:val="00A549B5"/>
    <w:rsid w:val="00A55863"/>
    <w:rsid w:val="00A60798"/>
    <w:rsid w:val="00A64538"/>
    <w:rsid w:val="00A74114"/>
    <w:rsid w:val="00A75B35"/>
    <w:rsid w:val="00A76F6B"/>
    <w:rsid w:val="00A84287"/>
    <w:rsid w:val="00A872A3"/>
    <w:rsid w:val="00A87763"/>
    <w:rsid w:val="00A932ED"/>
    <w:rsid w:val="00A95DDC"/>
    <w:rsid w:val="00A95FE4"/>
    <w:rsid w:val="00AA0EB6"/>
    <w:rsid w:val="00AA16F2"/>
    <w:rsid w:val="00AA5D83"/>
    <w:rsid w:val="00AA5EF6"/>
    <w:rsid w:val="00AA689E"/>
    <w:rsid w:val="00AB76FC"/>
    <w:rsid w:val="00AC18F2"/>
    <w:rsid w:val="00AC20E3"/>
    <w:rsid w:val="00AC2BF3"/>
    <w:rsid w:val="00AC50BF"/>
    <w:rsid w:val="00AC55BF"/>
    <w:rsid w:val="00AD0245"/>
    <w:rsid w:val="00AD3C07"/>
    <w:rsid w:val="00AD7A5E"/>
    <w:rsid w:val="00AE45EE"/>
    <w:rsid w:val="00AE60F7"/>
    <w:rsid w:val="00AE6D83"/>
    <w:rsid w:val="00AF0BAA"/>
    <w:rsid w:val="00AF0F6C"/>
    <w:rsid w:val="00AF1FA3"/>
    <w:rsid w:val="00AF7BF7"/>
    <w:rsid w:val="00B00FE6"/>
    <w:rsid w:val="00B01DA9"/>
    <w:rsid w:val="00B05AC9"/>
    <w:rsid w:val="00B06DA9"/>
    <w:rsid w:val="00B12537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25AF"/>
    <w:rsid w:val="00B436FD"/>
    <w:rsid w:val="00B45DFF"/>
    <w:rsid w:val="00B514C8"/>
    <w:rsid w:val="00B55BC5"/>
    <w:rsid w:val="00B5604E"/>
    <w:rsid w:val="00B60BC1"/>
    <w:rsid w:val="00B6113C"/>
    <w:rsid w:val="00B65590"/>
    <w:rsid w:val="00B675DB"/>
    <w:rsid w:val="00B72C47"/>
    <w:rsid w:val="00B75EF9"/>
    <w:rsid w:val="00B916E7"/>
    <w:rsid w:val="00B95329"/>
    <w:rsid w:val="00B959BC"/>
    <w:rsid w:val="00B971C1"/>
    <w:rsid w:val="00B97F58"/>
    <w:rsid w:val="00BA65DA"/>
    <w:rsid w:val="00BB375A"/>
    <w:rsid w:val="00BC1262"/>
    <w:rsid w:val="00BD454E"/>
    <w:rsid w:val="00BD4E5C"/>
    <w:rsid w:val="00BD4FFF"/>
    <w:rsid w:val="00BDBFD6"/>
    <w:rsid w:val="00BE29F8"/>
    <w:rsid w:val="00BE7787"/>
    <w:rsid w:val="00BF1E68"/>
    <w:rsid w:val="00BF215D"/>
    <w:rsid w:val="00C0709C"/>
    <w:rsid w:val="00C075D3"/>
    <w:rsid w:val="00C0766C"/>
    <w:rsid w:val="00C14E52"/>
    <w:rsid w:val="00C17172"/>
    <w:rsid w:val="00C27645"/>
    <w:rsid w:val="00C27D64"/>
    <w:rsid w:val="00C35681"/>
    <w:rsid w:val="00C3609A"/>
    <w:rsid w:val="00C420E6"/>
    <w:rsid w:val="00C423C7"/>
    <w:rsid w:val="00C42A01"/>
    <w:rsid w:val="00C50CC4"/>
    <w:rsid w:val="00C539BF"/>
    <w:rsid w:val="00C570DB"/>
    <w:rsid w:val="00C6012D"/>
    <w:rsid w:val="00C67235"/>
    <w:rsid w:val="00C67842"/>
    <w:rsid w:val="00C72468"/>
    <w:rsid w:val="00C72B51"/>
    <w:rsid w:val="00C72FBD"/>
    <w:rsid w:val="00C74565"/>
    <w:rsid w:val="00C74F40"/>
    <w:rsid w:val="00C75066"/>
    <w:rsid w:val="00C803EF"/>
    <w:rsid w:val="00C80C96"/>
    <w:rsid w:val="00C86963"/>
    <w:rsid w:val="00CA10C0"/>
    <w:rsid w:val="00CA4031"/>
    <w:rsid w:val="00CA4E25"/>
    <w:rsid w:val="00CA62FF"/>
    <w:rsid w:val="00CB398A"/>
    <w:rsid w:val="00CB55D4"/>
    <w:rsid w:val="00CC22EC"/>
    <w:rsid w:val="00CC55C7"/>
    <w:rsid w:val="00CD0B6F"/>
    <w:rsid w:val="00CD133A"/>
    <w:rsid w:val="00CD2DFF"/>
    <w:rsid w:val="00CD3935"/>
    <w:rsid w:val="00CD731F"/>
    <w:rsid w:val="00CE5B86"/>
    <w:rsid w:val="00CF0BB2"/>
    <w:rsid w:val="00CF468C"/>
    <w:rsid w:val="00CF46DA"/>
    <w:rsid w:val="00D00223"/>
    <w:rsid w:val="00D003CB"/>
    <w:rsid w:val="00D00D80"/>
    <w:rsid w:val="00D014FB"/>
    <w:rsid w:val="00D0422A"/>
    <w:rsid w:val="00D06D0D"/>
    <w:rsid w:val="00D1275D"/>
    <w:rsid w:val="00D1348C"/>
    <w:rsid w:val="00D15D13"/>
    <w:rsid w:val="00D16EA7"/>
    <w:rsid w:val="00D17ED5"/>
    <w:rsid w:val="00D20E20"/>
    <w:rsid w:val="00D22549"/>
    <w:rsid w:val="00D24B51"/>
    <w:rsid w:val="00D33CAF"/>
    <w:rsid w:val="00D3688E"/>
    <w:rsid w:val="00D37FC7"/>
    <w:rsid w:val="00D4678E"/>
    <w:rsid w:val="00D649F7"/>
    <w:rsid w:val="00D6684F"/>
    <w:rsid w:val="00D72720"/>
    <w:rsid w:val="00D7352D"/>
    <w:rsid w:val="00D76EBA"/>
    <w:rsid w:val="00D8295B"/>
    <w:rsid w:val="00D843CA"/>
    <w:rsid w:val="00D8546D"/>
    <w:rsid w:val="00D91DE2"/>
    <w:rsid w:val="00D92F7F"/>
    <w:rsid w:val="00D9377A"/>
    <w:rsid w:val="00D939A9"/>
    <w:rsid w:val="00DA1448"/>
    <w:rsid w:val="00DA1641"/>
    <w:rsid w:val="00DA18EA"/>
    <w:rsid w:val="00DA3D09"/>
    <w:rsid w:val="00DA56B6"/>
    <w:rsid w:val="00DB0AE5"/>
    <w:rsid w:val="00DB12AC"/>
    <w:rsid w:val="00DB18F0"/>
    <w:rsid w:val="00DB2876"/>
    <w:rsid w:val="00DB30E5"/>
    <w:rsid w:val="00DB5AA9"/>
    <w:rsid w:val="00DB74FF"/>
    <w:rsid w:val="00DC2390"/>
    <w:rsid w:val="00DC27AF"/>
    <w:rsid w:val="00DC39CB"/>
    <w:rsid w:val="00DC4A4A"/>
    <w:rsid w:val="00DD4142"/>
    <w:rsid w:val="00DD533D"/>
    <w:rsid w:val="00DD6DC7"/>
    <w:rsid w:val="00DE65CA"/>
    <w:rsid w:val="00DE7315"/>
    <w:rsid w:val="00DE75C6"/>
    <w:rsid w:val="00DF6CBC"/>
    <w:rsid w:val="00E06F2B"/>
    <w:rsid w:val="00E07913"/>
    <w:rsid w:val="00E139E2"/>
    <w:rsid w:val="00E1599F"/>
    <w:rsid w:val="00E1699D"/>
    <w:rsid w:val="00E24B7B"/>
    <w:rsid w:val="00E24DEA"/>
    <w:rsid w:val="00E418B1"/>
    <w:rsid w:val="00E41C33"/>
    <w:rsid w:val="00E469B8"/>
    <w:rsid w:val="00E469F6"/>
    <w:rsid w:val="00E5102F"/>
    <w:rsid w:val="00E55324"/>
    <w:rsid w:val="00E621D4"/>
    <w:rsid w:val="00E67E33"/>
    <w:rsid w:val="00E72D37"/>
    <w:rsid w:val="00E72E0E"/>
    <w:rsid w:val="00E73222"/>
    <w:rsid w:val="00E73EE5"/>
    <w:rsid w:val="00E7455A"/>
    <w:rsid w:val="00E74A9C"/>
    <w:rsid w:val="00E778C8"/>
    <w:rsid w:val="00E834C7"/>
    <w:rsid w:val="00E84D16"/>
    <w:rsid w:val="00E84D71"/>
    <w:rsid w:val="00E8610F"/>
    <w:rsid w:val="00E86611"/>
    <w:rsid w:val="00E90913"/>
    <w:rsid w:val="00E944C3"/>
    <w:rsid w:val="00EA00D6"/>
    <w:rsid w:val="00EA44A7"/>
    <w:rsid w:val="00EA5915"/>
    <w:rsid w:val="00EB3028"/>
    <w:rsid w:val="00EB5FDB"/>
    <w:rsid w:val="00EB6477"/>
    <w:rsid w:val="00EC0089"/>
    <w:rsid w:val="00EC0BDD"/>
    <w:rsid w:val="00ED00EF"/>
    <w:rsid w:val="00ED5323"/>
    <w:rsid w:val="00ED6F00"/>
    <w:rsid w:val="00EE0944"/>
    <w:rsid w:val="00EE13E4"/>
    <w:rsid w:val="00EE2281"/>
    <w:rsid w:val="00EE5AFB"/>
    <w:rsid w:val="00EF0065"/>
    <w:rsid w:val="00EF04FB"/>
    <w:rsid w:val="00EF5096"/>
    <w:rsid w:val="00EF6705"/>
    <w:rsid w:val="00EF7CF8"/>
    <w:rsid w:val="00F00CFE"/>
    <w:rsid w:val="00F0782E"/>
    <w:rsid w:val="00F1026B"/>
    <w:rsid w:val="00F10E4B"/>
    <w:rsid w:val="00F15621"/>
    <w:rsid w:val="00F166FC"/>
    <w:rsid w:val="00F23F8D"/>
    <w:rsid w:val="00F27B81"/>
    <w:rsid w:val="00F30D0F"/>
    <w:rsid w:val="00F31E20"/>
    <w:rsid w:val="00F3215B"/>
    <w:rsid w:val="00F36049"/>
    <w:rsid w:val="00F376E4"/>
    <w:rsid w:val="00F37B08"/>
    <w:rsid w:val="00F42AD3"/>
    <w:rsid w:val="00F447AA"/>
    <w:rsid w:val="00F46FA2"/>
    <w:rsid w:val="00F56745"/>
    <w:rsid w:val="00F56974"/>
    <w:rsid w:val="00F579A7"/>
    <w:rsid w:val="00F61667"/>
    <w:rsid w:val="00F62AAC"/>
    <w:rsid w:val="00F62BD8"/>
    <w:rsid w:val="00F72621"/>
    <w:rsid w:val="00F74142"/>
    <w:rsid w:val="00F7595B"/>
    <w:rsid w:val="00F817DB"/>
    <w:rsid w:val="00F84005"/>
    <w:rsid w:val="00F97324"/>
    <w:rsid w:val="00F979FC"/>
    <w:rsid w:val="00FA1595"/>
    <w:rsid w:val="00FA46AF"/>
    <w:rsid w:val="00FA7A9D"/>
    <w:rsid w:val="00FB075A"/>
    <w:rsid w:val="00FB5998"/>
    <w:rsid w:val="00FB6CB6"/>
    <w:rsid w:val="00FC2913"/>
    <w:rsid w:val="00FC47CD"/>
    <w:rsid w:val="00FC5336"/>
    <w:rsid w:val="00FC5440"/>
    <w:rsid w:val="00FD2279"/>
    <w:rsid w:val="00FD3D52"/>
    <w:rsid w:val="00FD61D5"/>
    <w:rsid w:val="00FE2FF6"/>
    <w:rsid w:val="00FF0FD8"/>
    <w:rsid w:val="00FF1701"/>
    <w:rsid w:val="00FF33B6"/>
    <w:rsid w:val="00FF4148"/>
    <w:rsid w:val="00FF629E"/>
    <w:rsid w:val="00FF6966"/>
    <w:rsid w:val="0149AB79"/>
    <w:rsid w:val="019F08DD"/>
    <w:rsid w:val="01F752D2"/>
    <w:rsid w:val="02256D4D"/>
    <w:rsid w:val="036303B7"/>
    <w:rsid w:val="03BC53D4"/>
    <w:rsid w:val="03F56B53"/>
    <w:rsid w:val="04684A68"/>
    <w:rsid w:val="04BDDE0D"/>
    <w:rsid w:val="04D35C5D"/>
    <w:rsid w:val="04FD0150"/>
    <w:rsid w:val="0580DA54"/>
    <w:rsid w:val="05A8F84B"/>
    <w:rsid w:val="05E7DCAD"/>
    <w:rsid w:val="06119626"/>
    <w:rsid w:val="07036C9E"/>
    <w:rsid w:val="078DB739"/>
    <w:rsid w:val="08942186"/>
    <w:rsid w:val="08E530D8"/>
    <w:rsid w:val="0902EA29"/>
    <w:rsid w:val="090E8848"/>
    <w:rsid w:val="09BD974A"/>
    <w:rsid w:val="0A1FC1CA"/>
    <w:rsid w:val="0A53FC17"/>
    <w:rsid w:val="0ABD84AC"/>
    <w:rsid w:val="0AC75D99"/>
    <w:rsid w:val="0B6B1D9A"/>
    <w:rsid w:val="0B8DEC39"/>
    <w:rsid w:val="0C062ACD"/>
    <w:rsid w:val="0C157ADA"/>
    <w:rsid w:val="0CEDC8DD"/>
    <w:rsid w:val="0D247739"/>
    <w:rsid w:val="0D3571B2"/>
    <w:rsid w:val="0DC64735"/>
    <w:rsid w:val="0EE3023D"/>
    <w:rsid w:val="0EFDBFAC"/>
    <w:rsid w:val="10B5EA49"/>
    <w:rsid w:val="10C07590"/>
    <w:rsid w:val="12242043"/>
    <w:rsid w:val="12A92786"/>
    <w:rsid w:val="12B577B7"/>
    <w:rsid w:val="141F3B36"/>
    <w:rsid w:val="15699856"/>
    <w:rsid w:val="162B9386"/>
    <w:rsid w:val="16D851D0"/>
    <w:rsid w:val="17241E98"/>
    <w:rsid w:val="1786DE5F"/>
    <w:rsid w:val="180416A5"/>
    <w:rsid w:val="181A4265"/>
    <w:rsid w:val="197DB775"/>
    <w:rsid w:val="1A478110"/>
    <w:rsid w:val="1B05B8E7"/>
    <w:rsid w:val="1B6B9215"/>
    <w:rsid w:val="1C98FDB8"/>
    <w:rsid w:val="1CB1BC20"/>
    <w:rsid w:val="1CC25A95"/>
    <w:rsid w:val="1CE06DA7"/>
    <w:rsid w:val="1D0DBB2B"/>
    <w:rsid w:val="1DA049C4"/>
    <w:rsid w:val="1DD2BBE2"/>
    <w:rsid w:val="1E67D93E"/>
    <w:rsid w:val="1E6C1218"/>
    <w:rsid w:val="1EBE497D"/>
    <w:rsid w:val="1F90175C"/>
    <w:rsid w:val="1FB2F404"/>
    <w:rsid w:val="1FF0651B"/>
    <w:rsid w:val="204C1EA0"/>
    <w:rsid w:val="20A08D29"/>
    <w:rsid w:val="20F3DB59"/>
    <w:rsid w:val="22338931"/>
    <w:rsid w:val="22655C6E"/>
    <w:rsid w:val="22C1E90B"/>
    <w:rsid w:val="230590F7"/>
    <w:rsid w:val="23DEE743"/>
    <w:rsid w:val="245460D6"/>
    <w:rsid w:val="24E62CA1"/>
    <w:rsid w:val="250FBEB3"/>
    <w:rsid w:val="254452B8"/>
    <w:rsid w:val="25A6C6C4"/>
    <w:rsid w:val="25F8E7FC"/>
    <w:rsid w:val="261958DF"/>
    <w:rsid w:val="274D5FF7"/>
    <w:rsid w:val="27517C58"/>
    <w:rsid w:val="28411C6B"/>
    <w:rsid w:val="28C46582"/>
    <w:rsid w:val="2AD9FABD"/>
    <w:rsid w:val="2C684935"/>
    <w:rsid w:val="2CA24463"/>
    <w:rsid w:val="2D290EDE"/>
    <w:rsid w:val="2D3E4714"/>
    <w:rsid w:val="2E3DDC0D"/>
    <w:rsid w:val="2E75C039"/>
    <w:rsid w:val="2FB34DF4"/>
    <w:rsid w:val="303ECDB2"/>
    <w:rsid w:val="30B10DAC"/>
    <w:rsid w:val="31B50B12"/>
    <w:rsid w:val="31C03B0E"/>
    <w:rsid w:val="31FA17D5"/>
    <w:rsid w:val="32CBA7E5"/>
    <w:rsid w:val="33A1DDC8"/>
    <w:rsid w:val="35CD8FD1"/>
    <w:rsid w:val="3665880C"/>
    <w:rsid w:val="37E11070"/>
    <w:rsid w:val="37FB5BF8"/>
    <w:rsid w:val="38CD8C7D"/>
    <w:rsid w:val="391156BB"/>
    <w:rsid w:val="39AD8E67"/>
    <w:rsid w:val="39F9BEAD"/>
    <w:rsid w:val="3AEAA234"/>
    <w:rsid w:val="3DC9EF93"/>
    <w:rsid w:val="3E1C1DF8"/>
    <w:rsid w:val="3E27A3F0"/>
    <w:rsid w:val="3F480322"/>
    <w:rsid w:val="404024D5"/>
    <w:rsid w:val="40D36C22"/>
    <w:rsid w:val="415D07EE"/>
    <w:rsid w:val="419B6342"/>
    <w:rsid w:val="41AD4526"/>
    <w:rsid w:val="42413354"/>
    <w:rsid w:val="425FC64B"/>
    <w:rsid w:val="42C56F35"/>
    <w:rsid w:val="45B5FE9B"/>
    <w:rsid w:val="45D1B10E"/>
    <w:rsid w:val="46162B0D"/>
    <w:rsid w:val="46ADEDB0"/>
    <w:rsid w:val="4751AE59"/>
    <w:rsid w:val="47D64D34"/>
    <w:rsid w:val="47DA82E5"/>
    <w:rsid w:val="4802B4DA"/>
    <w:rsid w:val="484CB1C4"/>
    <w:rsid w:val="498A3D1B"/>
    <w:rsid w:val="4ADB3206"/>
    <w:rsid w:val="4BBC40E8"/>
    <w:rsid w:val="4C034B15"/>
    <w:rsid w:val="4C16F408"/>
    <w:rsid w:val="4C7F3E40"/>
    <w:rsid w:val="4D0057B9"/>
    <w:rsid w:val="4D3BD988"/>
    <w:rsid w:val="4DA71D5C"/>
    <w:rsid w:val="4E35CDF5"/>
    <w:rsid w:val="4E69CDBB"/>
    <w:rsid w:val="4F823257"/>
    <w:rsid w:val="4F921454"/>
    <w:rsid w:val="4FDE7AA9"/>
    <w:rsid w:val="510D6384"/>
    <w:rsid w:val="5148C509"/>
    <w:rsid w:val="516485B1"/>
    <w:rsid w:val="518E5DFB"/>
    <w:rsid w:val="526225BC"/>
    <w:rsid w:val="52A55EFE"/>
    <w:rsid w:val="53A48A31"/>
    <w:rsid w:val="540AEFA2"/>
    <w:rsid w:val="54D0127C"/>
    <w:rsid w:val="55274F2D"/>
    <w:rsid w:val="556ADFFE"/>
    <w:rsid w:val="55A80E3F"/>
    <w:rsid w:val="5606CFC8"/>
    <w:rsid w:val="56317686"/>
    <w:rsid w:val="56743E2E"/>
    <w:rsid w:val="57849619"/>
    <w:rsid w:val="57C3AA4E"/>
    <w:rsid w:val="57E67332"/>
    <w:rsid w:val="5833F096"/>
    <w:rsid w:val="585202EB"/>
    <w:rsid w:val="58A284B4"/>
    <w:rsid w:val="58D64A2B"/>
    <w:rsid w:val="59356EEF"/>
    <w:rsid w:val="598A7BF5"/>
    <w:rsid w:val="59D9FEC0"/>
    <w:rsid w:val="5A7A641E"/>
    <w:rsid w:val="5A89D836"/>
    <w:rsid w:val="5AA774F1"/>
    <w:rsid w:val="5AFD6C13"/>
    <w:rsid w:val="5BFDB1B6"/>
    <w:rsid w:val="5DAC9646"/>
    <w:rsid w:val="5DB17D83"/>
    <w:rsid w:val="5E4855C3"/>
    <w:rsid w:val="5E7C3747"/>
    <w:rsid w:val="5E80DC8B"/>
    <w:rsid w:val="5F9E91B6"/>
    <w:rsid w:val="629A96F2"/>
    <w:rsid w:val="631B6482"/>
    <w:rsid w:val="63306AEE"/>
    <w:rsid w:val="635DE863"/>
    <w:rsid w:val="637A432F"/>
    <w:rsid w:val="64D1003C"/>
    <w:rsid w:val="64D1A258"/>
    <w:rsid w:val="65B4DA54"/>
    <w:rsid w:val="678A4071"/>
    <w:rsid w:val="67F55613"/>
    <w:rsid w:val="68A7CC8F"/>
    <w:rsid w:val="68B14D62"/>
    <w:rsid w:val="68C66BB5"/>
    <w:rsid w:val="68EFF14E"/>
    <w:rsid w:val="6985ED0F"/>
    <w:rsid w:val="6A0540B5"/>
    <w:rsid w:val="6C03DC1C"/>
    <w:rsid w:val="6C40E8FA"/>
    <w:rsid w:val="6D1A2190"/>
    <w:rsid w:val="6DC6ACB5"/>
    <w:rsid w:val="6EF2074F"/>
    <w:rsid w:val="70378BB3"/>
    <w:rsid w:val="703A1880"/>
    <w:rsid w:val="7084A5D2"/>
    <w:rsid w:val="70A40C79"/>
    <w:rsid w:val="70DB1775"/>
    <w:rsid w:val="70FD62F8"/>
    <w:rsid w:val="71C0B785"/>
    <w:rsid w:val="71F60A39"/>
    <w:rsid w:val="74716802"/>
    <w:rsid w:val="754A25A2"/>
    <w:rsid w:val="7561BC26"/>
    <w:rsid w:val="75B52EF4"/>
    <w:rsid w:val="76B54E6B"/>
    <w:rsid w:val="77985A05"/>
    <w:rsid w:val="7890D46B"/>
    <w:rsid w:val="7A718E2C"/>
    <w:rsid w:val="7B0A4333"/>
    <w:rsid w:val="7C19A19B"/>
    <w:rsid w:val="7C269826"/>
    <w:rsid w:val="7C433FAC"/>
    <w:rsid w:val="7CB01E10"/>
    <w:rsid w:val="7D13E9CD"/>
    <w:rsid w:val="7E04D97A"/>
    <w:rsid w:val="7E4B162B"/>
    <w:rsid w:val="7E57BF10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BB9BDA5C-C525-4403-BF75-C55E66725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avvasrealize.com/content/viewer/standalone/loader/view/77129596-546b-3cc5-8998-c3aec8db13d8/17/nonscorable?programId=553df26a-1307-37cd-952f-f1e052907e12&amp;programVersion=14&amp;containerId=1e9138e4-a67f-3312-995c-363936df6385&amp;containerVersion=15&amp;backUrl=https:%2F%2Fwww.savvasrealize.com%2Fdashboard%2Fprogram%2F553df26a-1307-37cd-952f-f1e052907e12%2F14%2Ftier%2F2908a01f-e88b-3ca3-a2b5-8d41f71b9669%2F15%2Flesson%2F1e9138e4-a67f-3312-995c-363936df6385%2F15&amp;locale=en&amp;programName=Tennessee%20Miller%20&amp;%20Levine%20Biology=" TargetMode="External"/><Relationship Id="rId18" Type="http://schemas.openxmlformats.org/officeDocument/2006/relationships/hyperlink" Target="https://www.youtube.com/watch?v=cQPVXrV0GNA&amp;t=64s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www.savvasrealize.com/content/viewer/standalone/loader/view/0d2c2dda-1e27-3879-af7b-35942d8d43cc/17/nonscorable?programId=553df26a-1307-37cd-952f-f1e052907e12&amp;programVersion=14&amp;containerId=ada6bbce-7a7c-3d30-b2b2-aac8c78754a9&amp;containerVersion=15&amp;backUrl=https:%2F%2Fwww.savvasrealize.com%2Fdashboard%2Fprogram%2F553df26a-1307-37cd-952f-f1e052907e12%2F14%2Ftier%2F6a243968-b110-39c0-a7db-da3e2fa25bed%2F15%2Flesson%2Fada6bbce-7a7c-3d30-b2b2-aac8c78754a9%2F15&amp;locale=en&amp;programName=Tennessee%20Miller%20&amp;%20Levine%20Biology=" TargetMode="External"/><Relationship Id="rId17" Type="http://schemas.openxmlformats.org/officeDocument/2006/relationships/hyperlink" Target="https://nearpod.com/t/science/9th/characteristics-of-life-L81287919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nearpod.com/library/preview/viruses-L67321075" TargetMode="External"/><Relationship Id="rId20" Type="http://schemas.openxmlformats.org/officeDocument/2006/relationships/hyperlink" Target="https://www.youtube.com/watch?v=8FqlTslU22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savvasrealize.com/content/viewer/standalone/loader/view/869ed23e-54af-3f4e-91d9-8469a3b0e226/18/nonscorable?programId=553df26a-1307-37cd-952f-f1e052907e12&amp;programVersion=14&amp;containerId=ada6bbce-7a7c-3d30-b2b2-aac8c78754a9&amp;containerVersion=15&amp;backUrl=https:%2F%2Fwww.savvasrealize.com%2Fdashboard%2Fprogram%2F553df26a-1307-37cd-952f-f1e052907e12%2F14%2Ftier%2F6a243968-b110-39c0-a7db-da3e2fa25bed%2F15%2Flesson%2Fada6bbce-7a7c-3d30-b2b2-aac8c78754a9%2F15&amp;locale=en&amp;programName=Tennessee%20Miller%20&amp;%20Levine%20Biology=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nearpod.com/library/preview/lesson-L81287945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avvasrealize.com/content/viewer/standalone/loader/view/8e2572b3-d454-3db6-a15c-f7214d50bf67/17/nonscorable?programId=553df26a-1307-37cd-952f-f1e052907e12&amp;programVersion=14&amp;containerId=686cf2be-5198-3075-83bc-0b0ac682df89&amp;containerVersion=15&amp;backUrl=https:%2F%2Fwww.savvasrealize.com%2Fdashboard%2Fprogram%2F553df26a-1307-37cd-952f-f1e052907e12%2F14%2Ftier%2F2908a01f-e88b-3ca3-a2b5-8d41f71b9669%2F15%2Flesson%2F686cf2be-5198-3075-83bc-0b0ac682df89%2F15&amp;locale=en&amp;programName=Tennessee%20Miller%20&amp;%20Levine%20Biology=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2341</Words>
  <Characters>13349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QUEL R DARLINGGREER</dc:creator>
  <cp:keywords/>
  <cp:lastModifiedBy>RENA  POSTON</cp:lastModifiedBy>
  <cp:revision>2</cp:revision>
  <cp:lastPrinted>2024-07-30T22:33:00Z</cp:lastPrinted>
  <dcterms:created xsi:type="dcterms:W3CDTF">2024-09-06T05:21:00Z</dcterms:created>
  <dcterms:modified xsi:type="dcterms:W3CDTF">2024-09-06T0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